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1E89F" w14:textId="19E2845E" w:rsidR="00B21179" w:rsidRPr="006270A0" w:rsidRDefault="00A06F9C" w:rsidP="006270A0">
      <w:pPr>
        <w:pStyle w:val="Heading1"/>
      </w:pPr>
      <w:r w:rsidRPr="006270A0">
        <w:t>Coastline College</w:t>
      </w:r>
      <w:r w:rsidRPr="006270A0">
        <w:br/>
      </w:r>
      <w:sdt>
        <w:sdtPr>
          <w:id w:val="-469444064"/>
          <w:placeholder>
            <w:docPart w:val="A081B2E89CFC4C00A113953F2267021F"/>
          </w:placeholder>
        </w:sdtPr>
        <w:sdtEndPr/>
        <w:sdtContent>
          <w:r w:rsidR="0046750B" w:rsidRPr="006270A0">
            <w:t>Curriculum Committee</w:t>
          </w:r>
          <w:r w:rsidR="00B21179" w:rsidRPr="006270A0">
            <w:t xml:space="preserve"> </w:t>
          </w:r>
          <w:r w:rsidR="00FB7537" w:rsidRPr="006270A0">
            <w:t>Agenda</w:t>
          </w:r>
        </w:sdtContent>
      </w:sdt>
    </w:p>
    <w:p w14:paraId="23B6123A" w14:textId="79D8798F" w:rsidR="00B21179" w:rsidRPr="005534F2" w:rsidRDefault="006270A0" w:rsidP="004F07FA">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620592" w:rsidRPr="005534F2">
            <w:rPr>
              <w:rFonts w:ascii="Times New Roman" w:hAnsi="Times New Roman" w:cs="Times New Roman"/>
            </w:rPr>
            <w:t>11/15/2019</w:t>
          </w:r>
        </w:sdtContent>
      </w:sdt>
      <w:r w:rsidR="00B21179" w:rsidRPr="005534F2">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5534F2">
            <w:rPr>
              <w:rFonts w:ascii="Times New Roman" w:hAnsi="Times New Roman" w:cs="Times New Roman"/>
            </w:rPr>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1AE5F538" w14:textId="77777777" w:rsidR="00F651CB" w:rsidRPr="005534F2" w:rsidRDefault="0046750B" w:rsidP="00A06F9C">
              <w:pPr>
                <w:spacing w:after="120"/>
                <w:jc w:val="center"/>
                <w:rPr>
                  <w:rFonts w:ascii="Times New Roman" w:hAnsi="Times New Roman" w:cs="Times New Roman"/>
                </w:rPr>
              </w:pPr>
              <w:r w:rsidRPr="005534F2">
                <w:rPr>
                  <w:rFonts w:ascii="Times New Roman" w:hAnsi="Times New Roman" w:cs="Times New Roman"/>
                </w:rPr>
                <w:t>College Center 4th Floor Conference Room</w:t>
              </w:r>
            </w:p>
          </w:sdtContent>
        </w:sdt>
      </w:sdtContent>
    </w:sdt>
    <w:p w14:paraId="02FD1706" w14:textId="67C90BDB" w:rsidR="009C1BB8" w:rsidRPr="005534F2" w:rsidRDefault="009C1BB8" w:rsidP="00A06F9C">
      <w:pPr>
        <w:spacing w:before="120" w:after="120" w:line="240" w:lineRule="auto"/>
        <w:rPr>
          <w:rFonts w:ascii="Times New Roman" w:hAnsi="Times New Roman" w:cs="Times New Roman"/>
          <w:b/>
          <w:sz w:val="20"/>
          <w:szCs w:val="20"/>
        </w:rPr>
      </w:pPr>
      <w:r w:rsidRPr="005534F2">
        <w:rPr>
          <w:rFonts w:ascii="Times New Roman" w:hAnsi="Times New Roman" w:cs="Times New Roman"/>
          <w:b/>
          <w:sz w:val="20"/>
          <w:szCs w:val="20"/>
        </w:rPr>
        <w:t>Committee Mandate: To approve College curriculum.</w:t>
      </w:r>
    </w:p>
    <w:p w14:paraId="42690511" w14:textId="77777777" w:rsidR="00A20E46" w:rsidRPr="005534F2" w:rsidRDefault="004F1032" w:rsidP="00767519">
      <w:pPr>
        <w:pStyle w:val="Heading2"/>
        <w:numPr>
          <w:ilvl w:val="0"/>
          <w:numId w:val="1"/>
        </w:numPr>
        <w:rPr>
          <w:rFonts w:ascii="Times New Roman" w:hAnsi="Times New Roman" w:cs="Times New Roman"/>
          <w:color w:val="auto"/>
        </w:rPr>
      </w:pPr>
      <w:r w:rsidRPr="005534F2">
        <w:rPr>
          <w:rFonts w:ascii="Times New Roman" w:hAnsi="Times New Roman" w:cs="Times New Roman"/>
          <w:color w:val="auto"/>
        </w:rPr>
        <w:t>CALL TO ORDER</w:t>
      </w:r>
    </w:p>
    <w:p w14:paraId="51F42662" w14:textId="755A7382" w:rsidR="00767519" w:rsidRPr="005534F2"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Welcome</w:t>
      </w:r>
    </w:p>
    <w:p w14:paraId="1E7159D7" w14:textId="77777777" w:rsidR="00767519" w:rsidRPr="005534F2"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Adoption of Agenda</w:t>
      </w:r>
    </w:p>
    <w:p w14:paraId="7D905795" w14:textId="0A5FC6EC" w:rsidR="00767519" w:rsidRPr="005534F2"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 xml:space="preserve">Approval of Minutes: </w:t>
      </w:r>
      <w:r w:rsidR="00E71270" w:rsidRPr="005534F2">
        <w:rPr>
          <w:rFonts w:ascii="Times New Roman" w:hAnsi="Times New Roman" w:cs="Times New Roman"/>
          <w:u w:val="single"/>
        </w:rPr>
        <w:t>10/25/2019</w:t>
      </w:r>
    </w:p>
    <w:p w14:paraId="257CDE1A" w14:textId="77777777" w:rsidR="00A20E46" w:rsidRPr="005534F2" w:rsidRDefault="00503C4F" w:rsidP="00767519">
      <w:pPr>
        <w:pStyle w:val="Heading2"/>
        <w:numPr>
          <w:ilvl w:val="0"/>
          <w:numId w:val="1"/>
        </w:numPr>
        <w:rPr>
          <w:rFonts w:ascii="Times New Roman" w:hAnsi="Times New Roman" w:cs="Times New Roman"/>
          <w:color w:val="auto"/>
        </w:rPr>
      </w:pPr>
      <w:r w:rsidRPr="005534F2">
        <w:rPr>
          <w:rFonts w:ascii="Times New Roman" w:hAnsi="Times New Roman" w:cs="Times New Roman"/>
          <w:color w:val="auto"/>
        </w:rPr>
        <w:t>REPORTS</w:t>
      </w:r>
    </w:p>
    <w:p w14:paraId="4559D0A4" w14:textId="1CABB270" w:rsidR="00F043F9" w:rsidRPr="005534F2" w:rsidRDefault="00F043F9" w:rsidP="00C569E6">
      <w:pPr>
        <w:pStyle w:val="ListParagraph"/>
        <w:numPr>
          <w:ilvl w:val="1"/>
          <w:numId w:val="1"/>
        </w:numPr>
        <w:spacing w:after="120"/>
        <w:ind w:left="990" w:hanging="630"/>
        <w:contextualSpacing w:val="0"/>
        <w:rPr>
          <w:rFonts w:ascii="Times New Roman" w:hAnsi="Times New Roman" w:cs="Times New Roman"/>
        </w:rPr>
      </w:pPr>
      <w:bookmarkStart w:id="0" w:name="_Hlk24628925"/>
      <w:r w:rsidRPr="005534F2">
        <w:rPr>
          <w:rFonts w:ascii="Times New Roman" w:hAnsi="Times New Roman" w:cs="Times New Roman"/>
          <w:u w:val="single"/>
        </w:rPr>
        <w:t>Financial Aid Eligibility of Programs</w:t>
      </w:r>
      <w:bookmarkEnd w:id="0"/>
      <w:r w:rsidR="00F55DB7" w:rsidRPr="005534F2">
        <w:rPr>
          <w:rFonts w:ascii="Times New Roman" w:hAnsi="Times New Roman" w:cs="Times New Roman"/>
        </w:rPr>
        <w:t xml:space="preserve">: </w:t>
      </w:r>
      <w:r w:rsidRPr="005534F2">
        <w:rPr>
          <w:rFonts w:ascii="Times New Roman" w:hAnsi="Times New Roman" w:cs="Times New Roman"/>
        </w:rPr>
        <w:t>Chinh</w:t>
      </w:r>
      <w:r w:rsidR="002901EC" w:rsidRPr="005534F2">
        <w:rPr>
          <w:rFonts w:ascii="Times New Roman" w:hAnsi="Times New Roman" w:cs="Times New Roman"/>
        </w:rPr>
        <w:t xml:space="preserve"> Pham</w:t>
      </w:r>
    </w:p>
    <w:p w14:paraId="42613F5F" w14:textId="641FD385" w:rsidR="00A20E46" w:rsidRPr="005534F2" w:rsidRDefault="004C5E8D" w:rsidP="00C569E6">
      <w:pPr>
        <w:pStyle w:val="ListParagraph"/>
        <w:numPr>
          <w:ilvl w:val="1"/>
          <w:numId w:val="1"/>
        </w:numPr>
        <w:spacing w:after="120"/>
        <w:ind w:left="990" w:hanging="630"/>
        <w:contextualSpacing w:val="0"/>
        <w:rPr>
          <w:rFonts w:ascii="Times New Roman" w:hAnsi="Times New Roman" w:cs="Times New Roman"/>
        </w:rPr>
      </w:pPr>
      <w:r w:rsidRPr="005534F2">
        <w:rPr>
          <w:rFonts w:ascii="Times New Roman" w:hAnsi="Times New Roman" w:cs="Times New Roman"/>
          <w:u w:val="single"/>
        </w:rPr>
        <w:t>Articulation Report:</w:t>
      </w:r>
      <w:r w:rsidR="00F55DB7" w:rsidRPr="005534F2">
        <w:rPr>
          <w:rFonts w:ascii="Times New Roman" w:hAnsi="Times New Roman" w:cs="Times New Roman"/>
          <w:u w:val="single"/>
        </w:rPr>
        <w:t xml:space="preserve"> Daniel Weber</w:t>
      </w:r>
    </w:p>
    <w:p w14:paraId="0D4EAD96" w14:textId="77777777" w:rsidR="001B6BA9" w:rsidRPr="005534F2" w:rsidRDefault="001B6BA9" w:rsidP="00B812E2">
      <w:pPr>
        <w:pStyle w:val="Heading2"/>
        <w:numPr>
          <w:ilvl w:val="0"/>
          <w:numId w:val="1"/>
        </w:numPr>
        <w:rPr>
          <w:rFonts w:ascii="Times New Roman" w:hAnsi="Times New Roman" w:cs="Times New Roman"/>
          <w:color w:val="auto"/>
        </w:rPr>
      </w:pPr>
      <w:r w:rsidRPr="005534F2">
        <w:rPr>
          <w:rFonts w:ascii="Times New Roman" w:hAnsi="Times New Roman" w:cs="Times New Roman"/>
          <w:color w:val="auto"/>
        </w:rPr>
        <w:t>CONSENT CALENDAR</w:t>
      </w:r>
    </w:p>
    <w:p w14:paraId="1E6616EE" w14:textId="146B14BB" w:rsidR="001B6BA9" w:rsidRPr="005534F2" w:rsidRDefault="00620592"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 xml:space="preserve">Change Noncredit </w:t>
      </w:r>
      <w:r w:rsidR="006762ED" w:rsidRPr="005534F2">
        <w:rPr>
          <w:rFonts w:ascii="Times New Roman" w:hAnsi="Times New Roman" w:cs="Times New Roman"/>
          <w:u w:val="single"/>
        </w:rPr>
        <w:t xml:space="preserve">Course </w:t>
      </w:r>
      <w:r w:rsidRPr="005534F2">
        <w:rPr>
          <w:rFonts w:ascii="Times New Roman" w:hAnsi="Times New Roman" w:cs="Times New Roman"/>
          <w:u w:val="single"/>
        </w:rPr>
        <w:t>Grading Policy from Not Graded to Pass/No Pass/Satisfactory Progress</w:t>
      </w:r>
    </w:p>
    <w:p w14:paraId="17A112FA" w14:textId="42CD4E37" w:rsidR="00620592" w:rsidRPr="005534F2" w:rsidRDefault="00620592" w:rsidP="00620592">
      <w:pPr>
        <w:pStyle w:val="ListParagraph"/>
        <w:spacing w:after="120"/>
        <w:ind w:left="990"/>
        <w:contextualSpacing w:val="0"/>
        <w:rPr>
          <w:rFonts w:ascii="Times New Roman" w:hAnsi="Times New Roman" w:cs="Times New Roman"/>
        </w:rPr>
      </w:pPr>
      <w:r w:rsidRPr="005534F2">
        <w:rPr>
          <w:rFonts w:ascii="Times New Roman" w:hAnsi="Times New Roman" w:cs="Times New Roman"/>
        </w:rPr>
        <w:t>Effective Spring 2020</w:t>
      </w:r>
    </w:p>
    <w:p w14:paraId="28FD7939" w14:textId="439AF03A"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ESL C008N</w:t>
      </w:r>
      <w:r w:rsidRPr="005534F2">
        <w:rPr>
          <w:rFonts w:ascii="Times New Roman" w:hAnsi="Times New Roman" w:cs="Times New Roman"/>
        </w:rPr>
        <w:tab/>
        <w:t>ESL: Preparation</w:t>
      </w:r>
    </w:p>
    <w:p w14:paraId="1F20567A" w14:textId="17AFEF8E"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ESL C065N</w:t>
      </w:r>
      <w:r w:rsidRPr="005534F2">
        <w:rPr>
          <w:rFonts w:ascii="Times New Roman" w:hAnsi="Times New Roman" w:cs="Times New Roman"/>
        </w:rPr>
        <w:tab/>
        <w:t>Integrated English Skills 1A</w:t>
      </w:r>
    </w:p>
    <w:p w14:paraId="36A246D6" w14:textId="214FC359"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ESL C090N</w:t>
      </w:r>
      <w:r w:rsidRPr="005534F2">
        <w:rPr>
          <w:rFonts w:ascii="Times New Roman" w:hAnsi="Times New Roman" w:cs="Times New Roman"/>
        </w:rPr>
        <w:tab/>
        <w:t>Advanced Pronunciation</w:t>
      </w:r>
    </w:p>
    <w:p w14:paraId="0A844248" w14:textId="7FFED0E4"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LRSK C021N</w:t>
      </w:r>
      <w:r w:rsidRPr="005534F2">
        <w:rPr>
          <w:rFonts w:ascii="Times New Roman" w:hAnsi="Times New Roman" w:cs="Times New Roman"/>
        </w:rPr>
        <w:tab/>
        <w:t>Supervised Tutorial Services Attendance</w:t>
      </w:r>
    </w:p>
    <w:p w14:paraId="0EEF8306" w14:textId="797C2978"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SPED C003N</w:t>
      </w:r>
      <w:r w:rsidRPr="005534F2">
        <w:rPr>
          <w:rFonts w:ascii="Times New Roman" w:hAnsi="Times New Roman" w:cs="Times New Roman"/>
        </w:rPr>
        <w:tab/>
        <w:t>Oral Communications 1 - Beginning Communication Skills</w:t>
      </w:r>
    </w:p>
    <w:p w14:paraId="15823FDE" w14:textId="2C5AB475"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SPED C004N</w:t>
      </w:r>
      <w:r w:rsidRPr="005534F2">
        <w:rPr>
          <w:rFonts w:ascii="Times New Roman" w:hAnsi="Times New Roman" w:cs="Times New Roman"/>
        </w:rPr>
        <w:tab/>
        <w:t>Oral Communication 2 - Conversational Language</w:t>
      </w:r>
    </w:p>
    <w:p w14:paraId="40D8F473" w14:textId="695FE54B"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SPED C006N</w:t>
      </w:r>
      <w:r w:rsidRPr="005534F2">
        <w:rPr>
          <w:rFonts w:ascii="Times New Roman" w:hAnsi="Times New Roman" w:cs="Times New Roman"/>
        </w:rPr>
        <w:tab/>
        <w:t>Manual Communication</w:t>
      </w:r>
    </w:p>
    <w:p w14:paraId="5E26C095" w14:textId="1CA269D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SPED C008N</w:t>
      </w:r>
      <w:r w:rsidRPr="005534F2">
        <w:rPr>
          <w:rFonts w:ascii="Times New Roman" w:hAnsi="Times New Roman" w:cs="Times New Roman"/>
        </w:rPr>
        <w:tab/>
        <w:t>Reading and Writing Development</w:t>
      </w:r>
    </w:p>
    <w:p w14:paraId="0FB7080C" w14:textId="3DB77230"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SPED C012N</w:t>
      </w:r>
      <w:r w:rsidRPr="005534F2">
        <w:rPr>
          <w:rFonts w:ascii="Times New Roman" w:hAnsi="Times New Roman" w:cs="Times New Roman"/>
        </w:rPr>
        <w:tab/>
        <w:t>Mathematical Concepts</w:t>
      </w:r>
    </w:p>
    <w:p w14:paraId="7BBC67C2" w14:textId="58FFF14C"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13N</w:t>
      </w:r>
      <w:r w:rsidRPr="005534F2">
        <w:rPr>
          <w:rFonts w:ascii="Times New Roman" w:hAnsi="Times New Roman" w:cs="Times New Roman"/>
        </w:rPr>
        <w:tab/>
        <w:t>Functional Math</w:t>
      </w:r>
    </w:p>
    <w:p w14:paraId="05E56E8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0N</w:t>
      </w:r>
      <w:r w:rsidRPr="005534F2">
        <w:rPr>
          <w:rFonts w:ascii="Times New Roman" w:hAnsi="Times New Roman" w:cs="Times New Roman"/>
        </w:rPr>
        <w:tab/>
        <w:t>Survey of Arts and Activities</w:t>
      </w:r>
    </w:p>
    <w:p w14:paraId="4DCEA815"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1N</w:t>
      </w:r>
      <w:r w:rsidRPr="005534F2">
        <w:rPr>
          <w:rFonts w:ascii="Times New Roman" w:hAnsi="Times New Roman" w:cs="Times New Roman"/>
        </w:rPr>
        <w:tab/>
        <w:t>Orientation to Art</w:t>
      </w:r>
    </w:p>
    <w:p w14:paraId="0C130274"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2N</w:t>
      </w:r>
      <w:r w:rsidRPr="005534F2">
        <w:rPr>
          <w:rFonts w:ascii="Times New Roman" w:hAnsi="Times New Roman" w:cs="Times New Roman"/>
        </w:rPr>
        <w:tab/>
        <w:t>Art</w:t>
      </w:r>
    </w:p>
    <w:p w14:paraId="5051C0EE"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3N</w:t>
      </w:r>
      <w:r w:rsidRPr="005534F2">
        <w:rPr>
          <w:rFonts w:ascii="Times New Roman" w:hAnsi="Times New Roman" w:cs="Times New Roman"/>
        </w:rPr>
        <w:tab/>
        <w:t>Orientation to Music</w:t>
      </w:r>
    </w:p>
    <w:p w14:paraId="6B634B6A"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4N</w:t>
      </w:r>
      <w:r w:rsidRPr="005534F2">
        <w:rPr>
          <w:rFonts w:ascii="Times New Roman" w:hAnsi="Times New Roman" w:cs="Times New Roman"/>
        </w:rPr>
        <w:tab/>
        <w:t>Beginning Instrumental Music</w:t>
      </w:r>
    </w:p>
    <w:p w14:paraId="5B51235B"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5N</w:t>
      </w:r>
      <w:r w:rsidRPr="005534F2">
        <w:rPr>
          <w:rFonts w:ascii="Times New Roman" w:hAnsi="Times New Roman" w:cs="Times New Roman"/>
        </w:rPr>
        <w:tab/>
        <w:t>Advanced Instrumental Music</w:t>
      </w:r>
    </w:p>
    <w:p w14:paraId="52C65205"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26N</w:t>
      </w:r>
      <w:r w:rsidRPr="005534F2">
        <w:rPr>
          <w:rFonts w:ascii="Times New Roman" w:hAnsi="Times New Roman" w:cs="Times New Roman"/>
        </w:rPr>
        <w:tab/>
        <w:t>Vocal Music</w:t>
      </w:r>
    </w:p>
    <w:p w14:paraId="1D455C3D"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0N</w:t>
      </w:r>
      <w:r w:rsidRPr="005534F2">
        <w:rPr>
          <w:rFonts w:ascii="Times New Roman" w:hAnsi="Times New Roman" w:cs="Times New Roman"/>
        </w:rPr>
        <w:tab/>
        <w:t>Adapted Fitness</w:t>
      </w:r>
    </w:p>
    <w:p w14:paraId="08F06283"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1N</w:t>
      </w:r>
      <w:r w:rsidRPr="005534F2">
        <w:rPr>
          <w:rFonts w:ascii="Times New Roman" w:hAnsi="Times New Roman" w:cs="Times New Roman"/>
        </w:rPr>
        <w:tab/>
        <w:t>Adapted Balance and Mobility</w:t>
      </w:r>
    </w:p>
    <w:p w14:paraId="08FFE09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2N</w:t>
      </w:r>
      <w:r w:rsidRPr="005534F2">
        <w:rPr>
          <w:rFonts w:ascii="Times New Roman" w:hAnsi="Times New Roman" w:cs="Times New Roman"/>
        </w:rPr>
        <w:tab/>
        <w:t>Adapted Strength and Conditioning</w:t>
      </w:r>
    </w:p>
    <w:p w14:paraId="5B5869CE"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3N</w:t>
      </w:r>
      <w:r w:rsidRPr="005534F2">
        <w:rPr>
          <w:rFonts w:ascii="Times New Roman" w:hAnsi="Times New Roman" w:cs="Times New Roman"/>
        </w:rPr>
        <w:tab/>
        <w:t>Adapted Seated Fitness</w:t>
      </w:r>
    </w:p>
    <w:p w14:paraId="69DFF952"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lastRenderedPageBreak/>
        <w:t>SPED C035N</w:t>
      </w:r>
      <w:r w:rsidRPr="005534F2">
        <w:rPr>
          <w:rFonts w:ascii="Times New Roman" w:hAnsi="Times New Roman" w:cs="Times New Roman"/>
        </w:rPr>
        <w:tab/>
        <w:t>Rhythmic Movement</w:t>
      </w:r>
    </w:p>
    <w:p w14:paraId="506CB7C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6N</w:t>
      </w:r>
      <w:r w:rsidRPr="005534F2">
        <w:rPr>
          <w:rFonts w:ascii="Times New Roman" w:hAnsi="Times New Roman" w:cs="Times New Roman"/>
        </w:rPr>
        <w:tab/>
        <w:t>Adult Fitness</w:t>
      </w:r>
    </w:p>
    <w:p w14:paraId="75D3F45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7N</w:t>
      </w:r>
      <w:r w:rsidRPr="005534F2">
        <w:rPr>
          <w:rFonts w:ascii="Times New Roman" w:hAnsi="Times New Roman" w:cs="Times New Roman"/>
        </w:rPr>
        <w:tab/>
        <w:t>Aerobics</w:t>
      </w:r>
    </w:p>
    <w:p w14:paraId="5F5252C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38N</w:t>
      </w:r>
      <w:r w:rsidRPr="005534F2">
        <w:rPr>
          <w:rFonts w:ascii="Times New Roman" w:hAnsi="Times New Roman" w:cs="Times New Roman"/>
        </w:rPr>
        <w:tab/>
        <w:t>Adaptive Physical Education 1</w:t>
      </w:r>
    </w:p>
    <w:p w14:paraId="743F532B"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50N</w:t>
      </w:r>
      <w:r w:rsidRPr="005534F2">
        <w:rPr>
          <w:rFonts w:ascii="Times New Roman" w:hAnsi="Times New Roman" w:cs="Times New Roman"/>
        </w:rPr>
        <w:tab/>
        <w:t>Customs, Cultures and Holidays</w:t>
      </w:r>
    </w:p>
    <w:p w14:paraId="3C668A83"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52N</w:t>
      </w:r>
      <w:r w:rsidRPr="005534F2">
        <w:rPr>
          <w:rFonts w:ascii="Times New Roman" w:hAnsi="Times New Roman" w:cs="Times New Roman"/>
        </w:rPr>
        <w:tab/>
        <w:t>Health Concepts</w:t>
      </w:r>
    </w:p>
    <w:p w14:paraId="44DCA107"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54N</w:t>
      </w:r>
      <w:r w:rsidRPr="005534F2">
        <w:rPr>
          <w:rFonts w:ascii="Times New Roman" w:hAnsi="Times New Roman" w:cs="Times New Roman"/>
        </w:rPr>
        <w:tab/>
        <w:t>Home Economics 2 - Home Maintenance</w:t>
      </w:r>
    </w:p>
    <w:p w14:paraId="5F1A506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56N</w:t>
      </w:r>
      <w:r w:rsidRPr="005534F2">
        <w:rPr>
          <w:rFonts w:ascii="Times New Roman" w:hAnsi="Times New Roman" w:cs="Times New Roman"/>
        </w:rPr>
        <w:tab/>
        <w:t>Community Resources</w:t>
      </w:r>
    </w:p>
    <w:p w14:paraId="0F8C38FF"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57N</w:t>
      </w:r>
      <w:r w:rsidRPr="005534F2">
        <w:rPr>
          <w:rFonts w:ascii="Times New Roman" w:hAnsi="Times New Roman" w:cs="Times New Roman"/>
        </w:rPr>
        <w:tab/>
        <w:t>Consumer Skills</w:t>
      </w:r>
    </w:p>
    <w:p w14:paraId="1173487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62N</w:t>
      </w:r>
      <w:r w:rsidRPr="005534F2">
        <w:rPr>
          <w:rFonts w:ascii="Times New Roman" w:hAnsi="Times New Roman" w:cs="Times New Roman"/>
        </w:rPr>
        <w:tab/>
        <w:t>Career Development for the Disabled</w:t>
      </w:r>
    </w:p>
    <w:p w14:paraId="0EB07938"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63N</w:t>
      </w:r>
      <w:r w:rsidRPr="005534F2">
        <w:rPr>
          <w:rFonts w:ascii="Times New Roman" w:hAnsi="Times New Roman" w:cs="Times New Roman"/>
        </w:rPr>
        <w:tab/>
        <w:t>Introduction to Career Planning for the Disabled</w:t>
      </w:r>
    </w:p>
    <w:p w14:paraId="2327075A"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65N</w:t>
      </w:r>
      <w:r w:rsidRPr="005534F2">
        <w:rPr>
          <w:rFonts w:ascii="Times New Roman" w:hAnsi="Times New Roman" w:cs="Times New Roman"/>
        </w:rPr>
        <w:tab/>
        <w:t>Job Search Strategies and Skills for the Disabled</w:t>
      </w:r>
    </w:p>
    <w:p w14:paraId="2B51CF67"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70N</w:t>
      </w:r>
      <w:r w:rsidRPr="005534F2">
        <w:rPr>
          <w:rFonts w:ascii="Times New Roman" w:hAnsi="Times New Roman" w:cs="Times New Roman"/>
        </w:rPr>
        <w:tab/>
        <w:t>ABI Program Pre-Admission</w:t>
      </w:r>
    </w:p>
    <w:p w14:paraId="7C8E75BC"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75N</w:t>
      </w:r>
      <w:r w:rsidRPr="005534F2">
        <w:rPr>
          <w:rFonts w:ascii="Times New Roman" w:hAnsi="Times New Roman" w:cs="Times New Roman"/>
        </w:rPr>
        <w:tab/>
        <w:t>ABI Cognitive Refresher Course</w:t>
      </w:r>
    </w:p>
    <w:p w14:paraId="0047ACE7"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80N</w:t>
      </w:r>
      <w:r w:rsidRPr="005534F2">
        <w:rPr>
          <w:rFonts w:ascii="Times New Roman" w:hAnsi="Times New Roman" w:cs="Times New Roman"/>
        </w:rPr>
        <w:tab/>
        <w:t>Introduction to Computers: Computer Awareness and Use</w:t>
      </w:r>
    </w:p>
    <w:p w14:paraId="58C0DA48"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81N</w:t>
      </w:r>
      <w:r w:rsidRPr="005534F2">
        <w:rPr>
          <w:rFonts w:ascii="Times New Roman" w:hAnsi="Times New Roman" w:cs="Times New Roman"/>
        </w:rPr>
        <w:tab/>
        <w:t>Introduction to Desktop Publishing</w:t>
      </w:r>
    </w:p>
    <w:p w14:paraId="7982D71E"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82N</w:t>
      </w:r>
      <w:r w:rsidRPr="005534F2">
        <w:rPr>
          <w:rFonts w:ascii="Times New Roman" w:hAnsi="Times New Roman" w:cs="Times New Roman"/>
        </w:rPr>
        <w:tab/>
        <w:t>Introduction to the Internet</w:t>
      </w:r>
    </w:p>
    <w:p w14:paraId="2B8395C2"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091N</w:t>
      </w:r>
      <w:r w:rsidRPr="005534F2">
        <w:rPr>
          <w:rFonts w:ascii="Times New Roman" w:hAnsi="Times New Roman" w:cs="Times New Roman"/>
        </w:rPr>
        <w:tab/>
        <w:t>Culinary Basics 1</w:t>
      </w:r>
    </w:p>
    <w:p w14:paraId="7214F0B1" w14:textId="77777777" w:rsidR="00620592" w:rsidRPr="005534F2" w:rsidRDefault="00620592" w:rsidP="0062059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SPED C407</w:t>
      </w:r>
      <w:r w:rsidRPr="005534F2">
        <w:rPr>
          <w:rFonts w:ascii="Times New Roman" w:hAnsi="Times New Roman" w:cs="Times New Roman"/>
        </w:rPr>
        <w:tab/>
        <w:t>Beginning Reading</w:t>
      </w:r>
    </w:p>
    <w:p w14:paraId="2F890184" w14:textId="1221697D" w:rsidR="00620592" w:rsidRPr="005534F2" w:rsidRDefault="00620592" w:rsidP="00620592">
      <w:pPr>
        <w:pStyle w:val="ListParagraph"/>
        <w:numPr>
          <w:ilvl w:val="2"/>
          <w:numId w:val="1"/>
        </w:numPr>
        <w:spacing w:after="120"/>
        <w:contextualSpacing w:val="0"/>
        <w:rPr>
          <w:rFonts w:ascii="Times New Roman" w:hAnsi="Times New Roman" w:cs="Times New Roman"/>
        </w:rPr>
      </w:pPr>
      <w:r w:rsidRPr="005534F2">
        <w:rPr>
          <w:rFonts w:ascii="Times New Roman" w:hAnsi="Times New Roman" w:cs="Times New Roman"/>
        </w:rPr>
        <w:t>SPED C455</w:t>
      </w:r>
      <w:r w:rsidRPr="005534F2">
        <w:rPr>
          <w:rFonts w:ascii="Times New Roman" w:hAnsi="Times New Roman" w:cs="Times New Roman"/>
        </w:rPr>
        <w:tab/>
        <w:t>Mobility Training</w:t>
      </w:r>
    </w:p>
    <w:p w14:paraId="71E08AD7" w14:textId="77777777" w:rsidR="005E4ED9" w:rsidRPr="005534F2" w:rsidRDefault="005E4ED9" w:rsidP="005E4ED9">
      <w:pPr>
        <w:pStyle w:val="ListParagraph"/>
        <w:numPr>
          <w:ilvl w:val="1"/>
          <w:numId w:val="1"/>
        </w:numPr>
        <w:spacing w:after="120"/>
        <w:contextualSpacing w:val="0"/>
        <w:rPr>
          <w:rFonts w:ascii="Times New Roman" w:hAnsi="Times New Roman" w:cs="Times New Roman"/>
          <w:u w:val="single"/>
        </w:rPr>
      </w:pPr>
      <w:r w:rsidRPr="005534F2">
        <w:rPr>
          <w:rFonts w:ascii="Times New Roman" w:hAnsi="Times New Roman" w:cs="Times New Roman"/>
          <w:u w:val="single"/>
        </w:rPr>
        <w:t>Course Retirements</w:t>
      </w:r>
    </w:p>
    <w:p w14:paraId="4839CCB2" w14:textId="7CBB85A7" w:rsidR="00EC7C84" w:rsidRPr="005534F2" w:rsidRDefault="00EC7C84" w:rsidP="00EC7C84">
      <w:pPr>
        <w:pStyle w:val="ListParagraph"/>
        <w:spacing w:after="120"/>
        <w:ind w:left="792"/>
        <w:contextualSpacing w:val="0"/>
        <w:rPr>
          <w:rFonts w:ascii="Times New Roman" w:hAnsi="Times New Roman" w:cs="Times New Roman"/>
        </w:rPr>
      </w:pPr>
      <w:r w:rsidRPr="005534F2">
        <w:rPr>
          <w:rFonts w:ascii="Times New Roman" w:hAnsi="Times New Roman" w:cs="Times New Roman"/>
        </w:rPr>
        <w:t>Effective Fall 2020</w:t>
      </w:r>
    </w:p>
    <w:p w14:paraId="69D0D043" w14:textId="4F8DADE2" w:rsidR="00EC7C84" w:rsidRPr="005534F2" w:rsidRDefault="00EC7C84" w:rsidP="00EC7C84">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CST C165</w:t>
      </w:r>
      <w:r w:rsidR="005E4ED9" w:rsidRPr="005534F2">
        <w:rPr>
          <w:rFonts w:ascii="Times New Roman" w:hAnsi="Times New Roman" w:cs="Times New Roman"/>
        </w:rPr>
        <w:t xml:space="preserve"> </w:t>
      </w:r>
      <w:r w:rsidRPr="005534F2">
        <w:rPr>
          <w:rFonts w:ascii="Times New Roman" w:hAnsi="Times New Roman" w:cs="Times New Roman"/>
        </w:rPr>
        <w:t>Installing/Configuring Windows Server 2012</w:t>
      </w:r>
    </w:p>
    <w:p w14:paraId="7EDCE20D" w14:textId="0F309344"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ST C223A</w:t>
      </w:r>
    </w:p>
    <w:p w14:paraId="0AD28411" w14:textId="7A9D47EA"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2463995B" w14:textId="0AE4CF43" w:rsidR="005E4ED9" w:rsidRPr="005534F2" w:rsidRDefault="00EC7C84" w:rsidP="005E4ED9">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r>
      <w:r w:rsidR="005E4ED9" w:rsidRPr="005534F2">
        <w:rPr>
          <w:rFonts w:ascii="Times New Roman" w:hAnsi="Times New Roman" w:cs="Times New Roman"/>
        </w:rPr>
        <w:t>CST C173 MCTS - Microsoft Exchange Server - Configuration</w:t>
      </w:r>
    </w:p>
    <w:p w14:paraId="1BFF0430" w14:textId="64EA9EEA" w:rsidR="005E4ED9" w:rsidRPr="005534F2" w:rsidRDefault="005E4ED9"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 obsolete</w:t>
      </w:r>
    </w:p>
    <w:p w14:paraId="21506DE5" w14:textId="77777777" w:rsidR="005E4ED9" w:rsidRPr="005534F2" w:rsidRDefault="005E4ED9" w:rsidP="005E4ED9">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4E637D6C" w14:textId="3FBC7F2A" w:rsidR="00EC7C84" w:rsidRPr="005534F2" w:rsidRDefault="005E4ED9" w:rsidP="00EC7C84">
      <w:pPr>
        <w:pStyle w:val="ListParagraph"/>
        <w:numPr>
          <w:ilvl w:val="2"/>
          <w:numId w:val="1"/>
        </w:numPr>
        <w:spacing w:after="120"/>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r>
      <w:r w:rsidR="00EC7C84" w:rsidRPr="005534F2">
        <w:rPr>
          <w:rFonts w:ascii="Times New Roman" w:hAnsi="Times New Roman" w:cs="Times New Roman"/>
        </w:rPr>
        <w:t>CST C177</w:t>
      </w:r>
      <w:r w:rsidRPr="005534F2">
        <w:rPr>
          <w:rFonts w:ascii="Times New Roman" w:hAnsi="Times New Roman" w:cs="Times New Roman"/>
        </w:rPr>
        <w:t xml:space="preserve"> </w:t>
      </w:r>
      <w:r w:rsidR="00EC7C84" w:rsidRPr="005534F2">
        <w:rPr>
          <w:rFonts w:ascii="Times New Roman" w:hAnsi="Times New Roman" w:cs="Times New Roman"/>
        </w:rPr>
        <w:t xml:space="preserve">Configuring Microsoft Windows 8 </w:t>
      </w:r>
    </w:p>
    <w:p w14:paraId="6B9E4F08" w14:textId="746B2942"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177A</w:t>
      </w:r>
    </w:p>
    <w:p w14:paraId="59CF7F42" w14:textId="3795099B"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41A34134" w14:textId="3E5CB7B8" w:rsidR="00EC7C84" w:rsidRPr="005534F2" w:rsidRDefault="00EC7C84" w:rsidP="00EC7C84">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CST C178</w:t>
      </w:r>
      <w:r w:rsidR="005E4ED9" w:rsidRPr="005534F2">
        <w:rPr>
          <w:rFonts w:ascii="Times New Roman" w:hAnsi="Times New Roman" w:cs="Times New Roman"/>
        </w:rPr>
        <w:t xml:space="preserve"> </w:t>
      </w:r>
      <w:r w:rsidRPr="005534F2">
        <w:rPr>
          <w:rFonts w:ascii="Times New Roman" w:hAnsi="Times New Roman" w:cs="Times New Roman"/>
        </w:rPr>
        <w:t xml:space="preserve">Managing and Maintaining Windows 8 </w:t>
      </w:r>
    </w:p>
    <w:p w14:paraId="5B9F6D04" w14:textId="53FD1F40"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177B</w:t>
      </w:r>
    </w:p>
    <w:p w14:paraId="2F09457A" w14:textId="69AE37CC"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53184F65" w14:textId="6C82ADB5" w:rsidR="00EC7C84" w:rsidRPr="005534F2" w:rsidRDefault="00EC7C84" w:rsidP="00EC7C84">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CST C184</w:t>
      </w:r>
      <w:r w:rsidR="005E4ED9" w:rsidRPr="005534F2">
        <w:rPr>
          <w:rFonts w:ascii="Times New Roman" w:hAnsi="Times New Roman" w:cs="Times New Roman"/>
        </w:rPr>
        <w:t xml:space="preserve"> </w:t>
      </w:r>
      <w:r w:rsidRPr="005534F2">
        <w:rPr>
          <w:rFonts w:ascii="Times New Roman" w:hAnsi="Times New Roman" w:cs="Times New Roman"/>
        </w:rPr>
        <w:t xml:space="preserve">Microsoft Server 2008 Active Directory Configuration </w:t>
      </w:r>
    </w:p>
    <w:p w14:paraId="540DE364" w14:textId="4A5010A6"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obsolete</w:t>
      </w:r>
    </w:p>
    <w:p w14:paraId="66AAB1B4" w14:textId="48A744F9"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0EEC97D5" w14:textId="2C1C277A" w:rsidR="005E4ED9" w:rsidRPr="005534F2" w:rsidRDefault="00EC7C84" w:rsidP="005E4ED9">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r>
      <w:r w:rsidR="005E4ED9" w:rsidRPr="005534F2">
        <w:rPr>
          <w:rFonts w:ascii="Times New Roman" w:hAnsi="Times New Roman" w:cs="Times New Roman"/>
        </w:rPr>
        <w:t xml:space="preserve">CST C185 Microsoft Server 2008 Network Infrastructure </w:t>
      </w:r>
    </w:p>
    <w:p w14:paraId="25897E81" w14:textId="7C82EA8E" w:rsidR="005E4ED9" w:rsidRPr="005534F2" w:rsidRDefault="005E4ED9"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 replaced by C222A</w:t>
      </w:r>
    </w:p>
    <w:p w14:paraId="26C6D037" w14:textId="77777777" w:rsidR="005E4ED9" w:rsidRPr="005534F2" w:rsidRDefault="005E4ED9" w:rsidP="005E4ED9">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21D2CAFD" w14:textId="16EF7F9B" w:rsidR="00EC7C84" w:rsidRPr="005534F2" w:rsidRDefault="005E4ED9" w:rsidP="00EC7C84">
      <w:pPr>
        <w:pStyle w:val="ListParagraph"/>
        <w:numPr>
          <w:ilvl w:val="2"/>
          <w:numId w:val="1"/>
        </w:numPr>
        <w:spacing w:after="120"/>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r>
      <w:r w:rsidR="00EC7C84" w:rsidRPr="005534F2">
        <w:rPr>
          <w:rFonts w:ascii="Times New Roman" w:hAnsi="Times New Roman" w:cs="Times New Roman"/>
        </w:rPr>
        <w:t>CST C186</w:t>
      </w:r>
      <w:r w:rsidRPr="005534F2">
        <w:rPr>
          <w:rFonts w:ascii="Times New Roman" w:hAnsi="Times New Roman" w:cs="Times New Roman"/>
        </w:rPr>
        <w:t xml:space="preserve"> </w:t>
      </w:r>
      <w:r w:rsidR="00EC7C84" w:rsidRPr="005534F2">
        <w:rPr>
          <w:rFonts w:ascii="Times New Roman" w:hAnsi="Times New Roman" w:cs="Times New Roman"/>
        </w:rPr>
        <w:t xml:space="preserve">Microsoft Server 2008 Applications Infrastructure </w:t>
      </w:r>
    </w:p>
    <w:p w14:paraId="7C445713" w14:textId="284916F9"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223A</w:t>
      </w:r>
    </w:p>
    <w:p w14:paraId="410352A0" w14:textId="265093D7" w:rsidR="00EC7C84" w:rsidRPr="005534F2" w:rsidRDefault="00EC7C84" w:rsidP="00EC7C84">
      <w:pPr>
        <w:pStyle w:val="ListParagraph"/>
        <w:spacing w:after="120"/>
        <w:ind w:left="1440"/>
        <w:contextualSpacing w:val="0"/>
        <w:rPr>
          <w:rFonts w:ascii="Times New Roman" w:hAnsi="Times New Roman" w:cs="Times New Roman"/>
        </w:rPr>
      </w:pPr>
      <w:r w:rsidRPr="005534F2">
        <w:rPr>
          <w:rFonts w:ascii="Times New Roman" w:hAnsi="Times New Roman" w:cs="Times New Roman"/>
        </w:rPr>
        <w:t>Originator: Tobi West</w:t>
      </w:r>
    </w:p>
    <w:p w14:paraId="4878CC6E" w14:textId="61F9EC42" w:rsidR="00EC7C84" w:rsidRPr="005534F2" w:rsidRDefault="00C47411" w:rsidP="005E4ED9">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CST C222</w:t>
      </w:r>
      <w:r w:rsidR="005E4ED9" w:rsidRPr="005534F2">
        <w:rPr>
          <w:rFonts w:ascii="Times New Roman" w:hAnsi="Times New Roman" w:cs="Times New Roman"/>
        </w:rPr>
        <w:t xml:space="preserve"> </w:t>
      </w:r>
      <w:r w:rsidRPr="005534F2">
        <w:rPr>
          <w:rFonts w:ascii="Times New Roman" w:hAnsi="Times New Roman" w:cs="Times New Roman"/>
        </w:rPr>
        <w:t>Installing/Configuring Windows Server 2012</w:t>
      </w:r>
    </w:p>
    <w:p w14:paraId="1804D77D" w14:textId="71C19D9D"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222A</w:t>
      </w:r>
    </w:p>
    <w:p w14:paraId="5D476E80" w14:textId="55A0E1D7"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7C3A15EB" w14:textId="29FEB451" w:rsidR="00EC7C84" w:rsidRPr="005534F2" w:rsidRDefault="00C47411" w:rsidP="008D21C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ab/>
        <w:t>CST C223</w:t>
      </w:r>
      <w:r w:rsidR="005E4ED9" w:rsidRPr="005534F2">
        <w:rPr>
          <w:rFonts w:ascii="Times New Roman" w:hAnsi="Times New Roman" w:cs="Times New Roman"/>
        </w:rPr>
        <w:t xml:space="preserve"> </w:t>
      </w:r>
      <w:r w:rsidRPr="005534F2">
        <w:rPr>
          <w:rFonts w:ascii="Times New Roman" w:hAnsi="Times New Roman" w:cs="Times New Roman"/>
        </w:rPr>
        <w:t>Administering Windows Server 2012</w:t>
      </w:r>
    </w:p>
    <w:p w14:paraId="79D4CE31" w14:textId="7C4A57EA"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223A</w:t>
      </w:r>
    </w:p>
    <w:p w14:paraId="5B67C7F0" w14:textId="2664887C" w:rsidR="00EC7C84"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1A6119E8" w14:textId="00A5E02B" w:rsidR="00EC7C84" w:rsidRPr="005534F2" w:rsidRDefault="00C47411" w:rsidP="008D21C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CST C224</w:t>
      </w:r>
      <w:r w:rsidR="005E4ED9" w:rsidRPr="005534F2">
        <w:rPr>
          <w:rFonts w:ascii="Times New Roman" w:hAnsi="Times New Roman" w:cs="Times New Roman"/>
        </w:rPr>
        <w:t xml:space="preserve"> C</w:t>
      </w:r>
      <w:r w:rsidRPr="005534F2">
        <w:rPr>
          <w:rFonts w:ascii="Times New Roman" w:hAnsi="Times New Roman" w:cs="Times New Roman"/>
        </w:rPr>
        <w:t>onfiguring Advanced Windows Server 2012 Services</w:t>
      </w:r>
    </w:p>
    <w:p w14:paraId="6AD52D54" w14:textId="6491D6D7" w:rsidR="00EC7C84" w:rsidRPr="005534F2" w:rsidRDefault="00EC7C84" w:rsidP="005E4ED9">
      <w:pPr>
        <w:pStyle w:val="ListParagraph"/>
        <w:tabs>
          <w:tab w:val="left" w:pos="1440"/>
          <w:tab w:val="center" w:pos="5400"/>
        </w:tabs>
        <w:ind w:left="1440"/>
        <w:rPr>
          <w:rFonts w:ascii="Times New Roman" w:hAnsi="Times New Roman" w:cs="Times New Roman"/>
        </w:rPr>
      </w:pPr>
      <w:r w:rsidRPr="005534F2">
        <w:rPr>
          <w:rFonts w:ascii="Times New Roman" w:hAnsi="Times New Roman" w:cs="Times New Roman"/>
        </w:rPr>
        <w:t>Reason:</w:t>
      </w:r>
      <w:r w:rsidR="005E4ED9" w:rsidRPr="005534F2">
        <w:rPr>
          <w:rFonts w:ascii="Times New Roman" w:hAnsi="Times New Roman" w:cs="Times New Roman"/>
        </w:rPr>
        <w:t xml:space="preserve"> replaced by C224A</w:t>
      </w:r>
    </w:p>
    <w:p w14:paraId="1A2B948D" w14:textId="72EF28CA" w:rsidR="00C36EFB" w:rsidRPr="005534F2" w:rsidRDefault="00EC7C84" w:rsidP="00EC7C84">
      <w:pPr>
        <w:pStyle w:val="ListParagraph"/>
        <w:spacing w:after="120"/>
        <w:ind w:left="1440"/>
        <w:rPr>
          <w:rFonts w:ascii="Times New Roman" w:hAnsi="Times New Roman" w:cs="Times New Roman"/>
        </w:rPr>
      </w:pPr>
      <w:r w:rsidRPr="005534F2">
        <w:rPr>
          <w:rFonts w:ascii="Times New Roman" w:hAnsi="Times New Roman" w:cs="Times New Roman"/>
        </w:rPr>
        <w:t>Originator: Tobi West</w:t>
      </w:r>
    </w:p>
    <w:p w14:paraId="54F1D656" w14:textId="7695706A" w:rsidR="00EC7C84" w:rsidRPr="005534F2" w:rsidRDefault="00C47411" w:rsidP="008D21C2">
      <w:pPr>
        <w:pStyle w:val="ListParagraph"/>
        <w:numPr>
          <w:ilvl w:val="2"/>
          <w:numId w:val="1"/>
        </w:numPr>
        <w:spacing w:after="120"/>
        <w:rPr>
          <w:rFonts w:ascii="Times New Roman" w:hAnsi="Times New Roman" w:cs="Times New Roman"/>
        </w:rPr>
      </w:pPr>
      <w:r w:rsidRPr="005534F2">
        <w:rPr>
          <w:rFonts w:ascii="Times New Roman" w:hAnsi="Times New Roman" w:cs="Times New Roman"/>
        </w:rPr>
        <w:t>MATH C047</w:t>
      </w:r>
      <w:r w:rsidR="005E4ED9" w:rsidRPr="005534F2">
        <w:rPr>
          <w:rFonts w:ascii="Times New Roman" w:hAnsi="Times New Roman" w:cs="Times New Roman"/>
        </w:rPr>
        <w:t xml:space="preserve"> </w:t>
      </w:r>
      <w:r w:rsidRPr="005534F2">
        <w:rPr>
          <w:rFonts w:ascii="Times New Roman" w:hAnsi="Times New Roman" w:cs="Times New Roman"/>
        </w:rPr>
        <w:t>Algebra: A Combined Course</w:t>
      </w:r>
    </w:p>
    <w:p w14:paraId="2A338C2C" w14:textId="013E0C89" w:rsidR="00EC7C84" w:rsidRPr="005534F2" w:rsidRDefault="00EC7C84" w:rsidP="00EC7C84">
      <w:pPr>
        <w:pStyle w:val="ListParagraph"/>
        <w:spacing w:after="120" w:line="256" w:lineRule="auto"/>
        <w:ind w:left="1224" w:firstLine="216"/>
        <w:rPr>
          <w:rFonts w:ascii="Times New Roman" w:hAnsi="Times New Roman" w:cs="Times New Roman"/>
        </w:rPr>
      </w:pPr>
      <w:r w:rsidRPr="005534F2">
        <w:rPr>
          <w:rFonts w:ascii="Times New Roman" w:hAnsi="Times New Roman" w:cs="Times New Roman"/>
        </w:rPr>
        <w:t>Reason: replaced by College Readiness Program</w:t>
      </w:r>
    </w:p>
    <w:p w14:paraId="5CB89741" w14:textId="6B8BE10E" w:rsidR="00EC7C84" w:rsidRPr="005534F2" w:rsidRDefault="00EC7C84" w:rsidP="00EC7C84">
      <w:pPr>
        <w:pStyle w:val="ListParagraph"/>
        <w:spacing w:after="120"/>
        <w:ind w:left="1440"/>
        <w:contextualSpacing w:val="0"/>
        <w:rPr>
          <w:rFonts w:ascii="Times New Roman" w:hAnsi="Times New Roman" w:cs="Times New Roman"/>
        </w:rPr>
      </w:pPr>
      <w:r w:rsidRPr="005534F2">
        <w:rPr>
          <w:rFonts w:ascii="Times New Roman" w:hAnsi="Times New Roman" w:cs="Times New Roman"/>
        </w:rPr>
        <w:t>Originator: Thomas Cao</w:t>
      </w:r>
    </w:p>
    <w:p w14:paraId="4083D9A2" w14:textId="77777777" w:rsidR="00C558DC" w:rsidRPr="005534F2" w:rsidRDefault="00C558DC" w:rsidP="00C558DC">
      <w:pPr>
        <w:pStyle w:val="Heading2"/>
        <w:numPr>
          <w:ilvl w:val="0"/>
          <w:numId w:val="1"/>
        </w:numPr>
        <w:rPr>
          <w:rFonts w:ascii="Times New Roman" w:hAnsi="Times New Roman" w:cs="Times New Roman"/>
          <w:color w:val="auto"/>
        </w:rPr>
      </w:pPr>
      <w:r w:rsidRPr="005534F2">
        <w:rPr>
          <w:rFonts w:ascii="Times New Roman" w:hAnsi="Times New Roman" w:cs="Times New Roman"/>
          <w:color w:val="auto"/>
        </w:rPr>
        <w:t>ACTION ITEMS</w:t>
      </w:r>
    </w:p>
    <w:p w14:paraId="78CEEE38" w14:textId="77777777" w:rsidR="000619E9" w:rsidRPr="005534F2" w:rsidRDefault="000619E9" w:rsidP="000619E9">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Clarification of Vice President of Instruction Position on Curriculum Committee</w:t>
      </w:r>
    </w:p>
    <w:p w14:paraId="04F438AA" w14:textId="682ECEEF" w:rsidR="000619E9" w:rsidRPr="005534F2" w:rsidRDefault="000619E9" w:rsidP="000619E9">
      <w:pPr>
        <w:pStyle w:val="ListParagraph"/>
        <w:spacing w:after="120"/>
        <w:ind w:left="990"/>
        <w:contextualSpacing w:val="0"/>
        <w:rPr>
          <w:rFonts w:ascii="Times New Roman" w:hAnsi="Times New Roman" w:cs="Times New Roman"/>
        </w:rPr>
      </w:pPr>
      <w:r w:rsidRPr="005534F2">
        <w:rPr>
          <w:rFonts w:ascii="Times New Roman" w:hAnsi="Times New Roman" w:cs="Times New Roman"/>
        </w:rPr>
        <w:t>VPI position on Curriculum Committee to be non-voting</w:t>
      </w:r>
    </w:p>
    <w:p w14:paraId="7EDD35BF" w14:textId="6FD327A8" w:rsidR="00460C7B" w:rsidRPr="005534F2" w:rsidRDefault="00460C7B"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Globally Add Standardized Language in CurricUNET</w:t>
      </w:r>
      <w:r w:rsidR="00FF47D3" w:rsidRPr="005534F2">
        <w:rPr>
          <w:rFonts w:ascii="Times New Roman" w:hAnsi="Times New Roman" w:cs="Times New Roman"/>
          <w:u w:val="single"/>
        </w:rPr>
        <w:t xml:space="preserve"> (see attachment)</w:t>
      </w:r>
    </w:p>
    <w:p w14:paraId="255B615C" w14:textId="04298D23" w:rsidR="00460C7B" w:rsidRPr="005534F2" w:rsidRDefault="00460C7B" w:rsidP="00460C7B">
      <w:pPr>
        <w:pStyle w:val="ListParagraph"/>
        <w:numPr>
          <w:ilvl w:val="2"/>
          <w:numId w:val="1"/>
        </w:numPr>
        <w:spacing w:after="120"/>
        <w:contextualSpacing w:val="0"/>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t>RSI Language to Distance Education Addendum, Instructor-Student Contact field</w:t>
      </w:r>
    </w:p>
    <w:p w14:paraId="2C2FEA1E" w14:textId="40731492" w:rsidR="00460C7B" w:rsidRPr="005534F2" w:rsidRDefault="00460C7B" w:rsidP="00460C7B">
      <w:pPr>
        <w:pStyle w:val="ListParagraph"/>
        <w:numPr>
          <w:ilvl w:val="2"/>
          <w:numId w:val="1"/>
        </w:numPr>
        <w:spacing w:after="120"/>
        <w:contextualSpacing w:val="0"/>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t xml:space="preserve">Student-to-Student Contact Language to </w:t>
      </w:r>
      <w:bookmarkStart w:id="1" w:name="_Hlk24456144"/>
      <w:r w:rsidRPr="005534F2">
        <w:rPr>
          <w:rFonts w:ascii="Times New Roman" w:hAnsi="Times New Roman" w:cs="Times New Roman"/>
        </w:rPr>
        <w:t>Distance Education Addendum, Specific Types and Frequencies of Regular Instructor-Student Communication section</w:t>
      </w:r>
      <w:bookmarkEnd w:id="1"/>
    </w:p>
    <w:p w14:paraId="19E8F9B6" w14:textId="50BDCE17" w:rsidR="00460C7B" w:rsidRPr="005534F2" w:rsidRDefault="00460C7B" w:rsidP="00460C7B">
      <w:pPr>
        <w:pStyle w:val="ListParagraph"/>
        <w:numPr>
          <w:ilvl w:val="2"/>
          <w:numId w:val="1"/>
        </w:numPr>
        <w:spacing w:after="120"/>
        <w:contextualSpacing w:val="0"/>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t>Library Blurb to Library, Comments field</w:t>
      </w:r>
    </w:p>
    <w:p w14:paraId="1D40F8C4" w14:textId="7F276505" w:rsidR="00725981" w:rsidRPr="005534F2"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 xml:space="preserve">Course Additions: </w:t>
      </w:r>
      <w:r w:rsidR="00AD3434" w:rsidRPr="005534F2">
        <w:rPr>
          <w:rFonts w:ascii="Times New Roman" w:hAnsi="Times New Roman" w:cs="Times New Roman"/>
          <w:u w:val="single"/>
        </w:rPr>
        <w:t>Credit Course</w:t>
      </w:r>
    </w:p>
    <w:p w14:paraId="03E09DD3" w14:textId="1C2D5DC3" w:rsidR="00EF2DB3" w:rsidRPr="005534F2" w:rsidRDefault="00EF2DB3" w:rsidP="00EF2DB3">
      <w:pPr>
        <w:pStyle w:val="ListParagraph"/>
        <w:spacing w:after="120"/>
        <w:ind w:left="990"/>
        <w:contextualSpacing w:val="0"/>
        <w:rPr>
          <w:rFonts w:ascii="Times New Roman" w:hAnsi="Times New Roman" w:cs="Times New Roman"/>
        </w:rPr>
      </w:pPr>
      <w:r w:rsidRPr="005534F2">
        <w:rPr>
          <w:rFonts w:ascii="Times New Roman" w:hAnsi="Times New Roman" w:cs="Times New Roman"/>
        </w:rPr>
        <w:t>Effective Term: Fall 2020</w:t>
      </w:r>
    </w:p>
    <w:p w14:paraId="609433AB" w14:textId="538DEA97" w:rsidR="00F55654" w:rsidRPr="005534F2" w:rsidRDefault="00504220" w:rsidP="00F55654">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 xml:space="preserve"> </w:t>
      </w:r>
      <w:r w:rsidRPr="005534F2">
        <w:rPr>
          <w:rFonts w:ascii="Times New Roman" w:hAnsi="Times New Roman" w:cs="Times New Roman"/>
        </w:rPr>
        <w:tab/>
      </w:r>
      <w:r w:rsidR="00C43710" w:rsidRPr="005534F2">
        <w:rPr>
          <w:rFonts w:ascii="Times New Roman" w:hAnsi="Times New Roman" w:cs="Times New Roman"/>
        </w:rPr>
        <w:t>ART C176</w:t>
      </w:r>
      <w:r w:rsidR="00F55654" w:rsidRPr="005534F2">
        <w:rPr>
          <w:rFonts w:ascii="Times New Roman" w:hAnsi="Times New Roman" w:cs="Times New Roman"/>
        </w:rPr>
        <w:t xml:space="preserve"> </w:t>
      </w:r>
      <w:r w:rsidR="007C52B2" w:rsidRPr="005534F2">
        <w:rPr>
          <w:rFonts w:ascii="Times New Roman" w:hAnsi="Times New Roman" w:cs="Times New Roman"/>
        </w:rPr>
        <w:t>East Asian Landscape Painting 3</w:t>
      </w:r>
      <w:r w:rsidR="00F55654" w:rsidRPr="005534F2">
        <w:rPr>
          <w:rFonts w:ascii="Times New Roman" w:hAnsi="Times New Roman" w:cs="Times New Roman"/>
        </w:rPr>
        <w:t>.0 Units</w:t>
      </w:r>
    </w:p>
    <w:p w14:paraId="0A748B91" w14:textId="77777777" w:rsidR="007234EE" w:rsidRPr="005534F2" w:rsidRDefault="007234EE" w:rsidP="007234EE">
      <w:pPr>
        <w:pStyle w:val="ListParagraph"/>
        <w:tabs>
          <w:tab w:val="left" w:pos="1440"/>
        </w:tabs>
        <w:ind w:left="1440"/>
        <w:rPr>
          <w:rFonts w:ascii="Times New Roman" w:hAnsi="Times New Roman" w:cs="Times New Roman"/>
        </w:rPr>
      </w:pPr>
      <w:r w:rsidRPr="005534F2">
        <w:rPr>
          <w:rFonts w:ascii="Times New Roman" w:hAnsi="Times New Roman" w:cs="Times New Roman"/>
        </w:rPr>
        <w:t>Semester Length: 48 lecture hours; 18 lab hours; prerequisite: none; fee: none; grade: student option.</w:t>
      </w:r>
    </w:p>
    <w:p w14:paraId="347607B7" w14:textId="77777777" w:rsidR="001B0DF4" w:rsidRPr="005534F2" w:rsidRDefault="001B0DF4" w:rsidP="001B0DF4">
      <w:pPr>
        <w:pStyle w:val="ListParagraph"/>
        <w:tabs>
          <w:tab w:val="left" w:pos="1440"/>
        </w:tabs>
        <w:ind w:left="1440"/>
        <w:rPr>
          <w:rFonts w:ascii="Times New Roman" w:hAnsi="Times New Roman" w:cs="Times New Roman"/>
        </w:rPr>
      </w:pPr>
      <w:r w:rsidRPr="005534F2">
        <w:rPr>
          <w:rFonts w:ascii="Times New Roman" w:hAnsi="Times New Roman" w:cs="Times New Roman"/>
        </w:rPr>
        <w:t>Focus on Chinese influences on East Asia cultures through hands-on practice of brush strokes. Designed to lead a beginner from how to hold a brush to producing finished compositions in florals, animals, and landscapes. Detailed instructions on using materials, colors, brushes, rice paper, seals, and traditional Chinese mounting technique.</w:t>
      </w:r>
    </w:p>
    <w:p w14:paraId="2E9C1D09" w14:textId="6057C7AA" w:rsidR="00F55654" w:rsidRPr="005534F2" w:rsidRDefault="00F55654" w:rsidP="00F55654">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667B83" w:rsidRPr="005534F2">
        <w:rPr>
          <w:rFonts w:ascii="Times New Roman" w:hAnsi="Times New Roman" w:cs="Times New Roman"/>
        </w:rPr>
        <w:t>David Lee</w:t>
      </w:r>
    </w:p>
    <w:p w14:paraId="01B3FC13" w14:textId="19D81C58" w:rsidR="00C43710" w:rsidRPr="005534F2" w:rsidRDefault="00C87B64" w:rsidP="00C43710">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r>
      <w:r w:rsidR="00C43710" w:rsidRPr="005534F2">
        <w:rPr>
          <w:rFonts w:ascii="Times New Roman" w:hAnsi="Times New Roman" w:cs="Times New Roman"/>
        </w:rPr>
        <w:t xml:space="preserve">ART C177 </w:t>
      </w:r>
      <w:r w:rsidR="007C52B2" w:rsidRPr="005534F2">
        <w:rPr>
          <w:rFonts w:ascii="Times New Roman" w:hAnsi="Times New Roman" w:cs="Times New Roman"/>
        </w:rPr>
        <w:t>East Asian Landscape Painting 3</w:t>
      </w:r>
      <w:r w:rsidR="00C43710" w:rsidRPr="005534F2">
        <w:rPr>
          <w:rFonts w:ascii="Times New Roman" w:hAnsi="Times New Roman" w:cs="Times New Roman"/>
        </w:rPr>
        <w:t>.0 Units</w:t>
      </w:r>
    </w:p>
    <w:p w14:paraId="2DDE4B7B" w14:textId="77777777" w:rsidR="00667B83" w:rsidRPr="005534F2" w:rsidRDefault="00667B83" w:rsidP="00667B83">
      <w:pPr>
        <w:pStyle w:val="ListParagraph"/>
        <w:tabs>
          <w:tab w:val="left" w:pos="1440"/>
        </w:tabs>
        <w:ind w:left="1440"/>
        <w:rPr>
          <w:rFonts w:ascii="Times New Roman" w:hAnsi="Times New Roman" w:cs="Times New Roman"/>
        </w:rPr>
      </w:pPr>
      <w:r w:rsidRPr="005534F2">
        <w:rPr>
          <w:rFonts w:ascii="Times New Roman" w:hAnsi="Times New Roman" w:cs="Times New Roman"/>
        </w:rPr>
        <w:t>Semester Length: 48 lecture hours; 18 lab hours; prerequisite: none; fee: none; grade: student option.</w:t>
      </w:r>
    </w:p>
    <w:p w14:paraId="39C95E24" w14:textId="01C43BE8" w:rsidR="00C43710" w:rsidRPr="005534F2" w:rsidRDefault="001B0DF4" w:rsidP="00C43710">
      <w:pPr>
        <w:pStyle w:val="ListParagraph"/>
        <w:tabs>
          <w:tab w:val="left" w:pos="1440"/>
        </w:tabs>
        <w:ind w:left="1440"/>
        <w:rPr>
          <w:rFonts w:ascii="Times New Roman" w:hAnsi="Times New Roman" w:cs="Times New Roman"/>
        </w:rPr>
      </w:pPr>
      <w:r w:rsidRPr="005534F2">
        <w:rPr>
          <w:rFonts w:ascii="Times New Roman" w:hAnsi="Times New Roman" w:cs="Times New Roman"/>
        </w:rPr>
        <w:t>Learn the brush strokes used for line, texture, shading, and washes to capture the beauty of forests, mountains, and water. Students will learn the stroke to do design, composition, and the enchanting background of each subject. Travel in spirit to the land of Shangri-La and explore history and folklore of East Asia.</w:t>
      </w:r>
    </w:p>
    <w:p w14:paraId="7D2D6C68" w14:textId="78DC7CAA" w:rsidR="00C43710" w:rsidRPr="005534F2" w:rsidRDefault="00C43710" w:rsidP="00C43710">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667B83" w:rsidRPr="005534F2">
        <w:rPr>
          <w:rFonts w:ascii="Times New Roman" w:hAnsi="Times New Roman" w:cs="Times New Roman"/>
        </w:rPr>
        <w:t>David Lee</w:t>
      </w:r>
    </w:p>
    <w:p w14:paraId="1C3A0BCF" w14:textId="09FD1E1C" w:rsidR="00C43710" w:rsidRPr="005534F2" w:rsidRDefault="00C43710" w:rsidP="00C43710">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 xml:space="preserve">ART C178 </w:t>
      </w:r>
      <w:r w:rsidR="00790218" w:rsidRPr="005534F2">
        <w:rPr>
          <w:rFonts w:ascii="Times New Roman" w:hAnsi="Times New Roman" w:cs="Times New Roman"/>
        </w:rPr>
        <w:t xml:space="preserve">Painting and </w:t>
      </w:r>
      <w:r w:rsidR="007C52B2" w:rsidRPr="005534F2">
        <w:rPr>
          <w:rFonts w:ascii="Times New Roman" w:hAnsi="Times New Roman" w:cs="Times New Roman"/>
        </w:rPr>
        <w:t>Appreciation of East Asian Art and Culture</w:t>
      </w:r>
      <w:r w:rsidRPr="005534F2">
        <w:rPr>
          <w:rFonts w:ascii="Times New Roman" w:hAnsi="Times New Roman" w:cs="Times New Roman"/>
        </w:rPr>
        <w:t xml:space="preserve"> </w:t>
      </w:r>
      <w:r w:rsidR="00091B5F" w:rsidRPr="005534F2">
        <w:rPr>
          <w:rFonts w:ascii="Times New Roman" w:hAnsi="Times New Roman" w:cs="Times New Roman"/>
        </w:rPr>
        <w:t>3</w:t>
      </w:r>
      <w:r w:rsidRPr="005534F2">
        <w:rPr>
          <w:rFonts w:ascii="Times New Roman" w:hAnsi="Times New Roman" w:cs="Times New Roman"/>
        </w:rPr>
        <w:t>.0 Units</w:t>
      </w:r>
    </w:p>
    <w:p w14:paraId="38F5282F" w14:textId="77777777" w:rsidR="00667B83" w:rsidRPr="005534F2" w:rsidRDefault="00667B83" w:rsidP="00667B83">
      <w:pPr>
        <w:pStyle w:val="ListParagraph"/>
        <w:tabs>
          <w:tab w:val="left" w:pos="1440"/>
        </w:tabs>
        <w:ind w:left="1440"/>
        <w:rPr>
          <w:rFonts w:ascii="Times New Roman" w:hAnsi="Times New Roman" w:cs="Times New Roman"/>
        </w:rPr>
      </w:pPr>
      <w:r w:rsidRPr="005534F2">
        <w:rPr>
          <w:rFonts w:ascii="Times New Roman" w:hAnsi="Times New Roman" w:cs="Times New Roman"/>
        </w:rPr>
        <w:t>Semester Length: 48 lecture hours; 18 lab hours; prerequisite: none; fee: none; grade: student option.</w:t>
      </w:r>
    </w:p>
    <w:p w14:paraId="7E32C8A6" w14:textId="0A069670" w:rsidR="00566FC1" w:rsidRPr="005534F2" w:rsidRDefault="001B0DF4" w:rsidP="00566FC1">
      <w:pPr>
        <w:pStyle w:val="ListParagraph"/>
        <w:tabs>
          <w:tab w:val="left" w:pos="1440"/>
        </w:tabs>
        <w:ind w:left="1440"/>
        <w:rPr>
          <w:rFonts w:ascii="Times New Roman" w:hAnsi="Times New Roman" w:cs="Times New Roman"/>
        </w:rPr>
      </w:pPr>
      <w:r w:rsidRPr="005534F2">
        <w:rPr>
          <w:rFonts w:ascii="Times New Roman" w:hAnsi="Times New Roman" w:cs="Times New Roman"/>
        </w:rPr>
        <w:t>Surveys history, culture, and development of Chinese painting and calligraphy, and its effects on East Asian cultures. Course includes nature study techniques and skills related to picture formation and composition. Emphasis on calligraphy strokes pertinent to brush painting.</w:t>
      </w:r>
    </w:p>
    <w:p w14:paraId="7AE386FD" w14:textId="5242B642" w:rsidR="00B0504A" w:rsidRPr="005534F2" w:rsidRDefault="00C43710" w:rsidP="00C43710">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566FC1" w:rsidRPr="005534F2">
        <w:rPr>
          <w:rFonts w:ascii="Times New Roman" w:hAnsi="Times New Roman" w:cs="Times New Roman"/>
        </w:rPr>
        <w:t>David Lee</w:t>
      </w:r>
    </w:p>
    <w:p w14:paraId="31C8E50F" w14:textId="364FF148" w:rsidR="00C43710" w:rsidRPr="005534F2" w:rsidRDefault="00C43710" w:rsidP="00C43710">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 xml:space="preserve">ART C179 </w:t>
      </w:r>
      <w:r w:rsidR="007C52B2" w:rsidRPr="005534F2">
        <w:rPr>
          <w:rFonts w:ascii="Times New Roman" w:hAnsi="Times New Roman" w:cs="Times New Roman"/>
        </w:rPr>
        <w:t>East Asian Brush Painting Teaching Techniques</w:t>
      </w:r>
      <w:r w:rsidRPr="005534F2">
        <w:rPr>
          <w:rFonts w:ascii="Times New Roman" w:hAnsi="Times New Roman" w:cs="Times New Roman"/>
        </w:rPr>
        <w:t xml:space="preserve"> </w:t>
      </w:r>
      <w:r w:rsidR="00091B5F" w:rsidRPr="005534F2">
        <w:rPr>
          <w:rFonts w:ascii="Times New Roman" w:hAnsi="Times New Roman" w:cs="Times New Roman"/>
        </w:rPr>
        <w:t>3</w:t>
      </w:r>
      <w:r w:rsidRPr="005534F2">
        <w:rPr>
          <w:rFonts w:ascii="Times New Roman" w:hAnsi="Times New Roman" w:cs="Times New Roman"/>
        </w:rPr>
        <w:t>.0 Units</w:t>
      </w:r>
    </w:p>
    <w:p w14:paraId="700E2AF1" w14:textId="23A1252E" w:rsidR="00C43710" w:rsidRPr="005534F2" w:rsidRDefault="00C43710" w:rsidP="00C43710">
      <w:pPr>
        <w:pStyle w:val="ListParagraph"/>
        <w:tabs>
          <w:tab w:val="left" w:pos="1440"/>
        </w:tabs>
        <w:ind w:left="1440"/>
        <w:rPr>
          <w:rFonts w:ascii="Times New Roman" w:hAnsi="Times New Roman" w:cs="Times New Roman"/>
        </w:rPr>
      </w:pPr>
      <w:r w:rsidRPr="005534F2">
        <w:rPr>
          <w:rFonts w:ascii="Times New Roman" w:hAnsi="Times New Roman" w:cs="Times New Roman"/>
        </w:rPr>
        <w:t xml:space="preserve">Semester Length: </w:t>
      </w:r>
      <w:r w:rsidR="00566FC1" w:rsidRPr="005534F2">
        <w:rPr>
          <w:rFonts w:ascii="Times New Roman" w:hAnsi="Times New Roman" w:cs="Times New Roman"/>
        </w:rPr>
        <w:t>48</w:t>
      </w:r>
      <w:r w:rsidRPr="005534F2">
        <w:rPr>
          <w:rFonts w:ascii="Times New Roman" w:hAnsi="Times New Roman" w:cs="Times New Roman"/>
        </w:rPr>
        <w:t xml:space="preserve"> lecture hours; </w:t>
      </w:r>
      <w:r w:rsidR="00566FC1" w:rsidRPr="005534F2">
        <w:rPr>
          <w:rFonts w:ascii="Times New Roman" w:hAnsi="Times New Roman" w:cs="Times New Roman"/>
        </w:rPr>
        <w:t>18</w:t>
      </w:r>
      <w:r w:rsidRPr="005534F2">
        <w:rPr>
          <w:rFonts w:ascii="Times New Roman" w:hAnsi="Times New Roman" w:cs="Times New Roman"/>
        </w:rPr>
        <w:t xml:space="preserve"> lab hours; prerequisite: none; fee: none; grade: student option.</w:t>
      </w:r>
    </w:p>
    <w:p w14:paraId="5CAA7A95" w14:textId="77777777" w:rsidR="001B0DF4" w:rsidRPr="005534F2" w:rsidRDefault="001B0DF4" w:rsidP="001B0DF4">
      <w:pPr>
        <w:pStyle w:val="ListParagraph"/>
        <w:tabs>
          <w:tab w:val="left" w:pos="1440"/>
        </w:tabs>
        <w:ind w:left="1440"/>
        <w:rPr>
          <w:rFonts w:ascii="Times New Roman" w:hAnsi="Times New Roman" w:cs="Times New Roman"/>
        </w:rPr>
      </w:pPr>
      <w:r w:rsidRPr="005534F2">
        <w:rPr>
          <w:rFonts w:ascii="Times New Roman" w:hAnsi="Times New Roman" w:cs="Times New Roman"/>
        </w:rPr>
        <w:t>In this course students will develop skills, knowledge, and abilities for teaching east Asian brush painting techniques. The class will focus on learning the materials: paper, color, and brushes. It will offer instruction on both brush stroke techniques used for line, texture, and shading and washes used for flowers, animals, and scenery. It will prepare students to teach brush painting at various levels.</w:t>
      </w:r>
    </w:p>
    <w:p w14:paraId="0879A585" w14:textId="661F5FC8" w:rsidR="00C43710" w:rsidRPr="005534F2" w:rsidRDefault="00C43710" w:rsidP="00C43710">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566FC1" w:rsidRPr="005534F2">
        <w:rPr>
          <w:rFonts w:ascii="Times New Roman" w:hAnsi="Times New Roman" w:cs="Times New Roman"/>
        </w:rPr>
        <w:t>David Lee</w:t>
      </w:r>
    </w:p>
    <w:p w14:paraId="3BB08584" w14:textId="3ACD3B50" w:rsidR="00725981" w:rsidRPr="005534F2"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 xml:space="preserve">Credit </w:t>
      </w:r>
      <w:r w:rsidR="00725981" w:rsidRPr="005534F2">
        <w:rPr>
          <w:rFonts w:ascii="Times New Roman" w:hAnsi="Times New Roman" w:cs="Times New Roman"/>
          <w:u w:val="single"/>
        </w:rPr>
        <w:t>Course Revisions: Minor</w:t>
      </w:r>
    </w:p>
    <w:p w14:paraId="6E69473F" w14:textId="2CE6A0A4" w:rsidR="00935EF6" w:rsidRPr="005534F2" w:rsidRDefault="002A110D" w:rsidP="00935EF6">
      <w:pPr>
        <w:pStyle w:val="ListParagraph"/>
        <w:tabs>
          <w:tab w:val="left" w:pos="1440"/>
        </w:tabs>
        <w:spacing w:after="120"/>
        <w:ind w:left="994"/>
        <w:contextualSpacing w:val="0"/>
        <w:rPr>
          <w:rFonts w:ascii="Times New Roman" w:hAnsi="Times New Roman" w:cs="Times New Roman"/>
        </w:rPr>
      </w:pPr>
      <w:r w:rsidRPr="005534F2">
        <w:rPr>
          <w:rFonts w:ascii="Times New Roman" w:hAnsi="Times New Roman" w:cs="Times New Roman"/>
        </w:rPr>
        <w:t>Effective Term: Fall 2020</w:t>
      </w:r>
    </w:p>
    <w:p w14:paraId="362E33C0" w14:textId="296AF331" w:rsidR="00B03FED" w:rsidRPr="005534F2" w:rsidRDefault="00B03FED" w:rsidP="00B03FED">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r>
      <w:r w:rsidR="0011271D" w:rsidRPr="005534F2">
        <w:rPr>
          <w:rFonts w:ascii="Times New Roman" w:hAnsi="Times New Roman" w:cs="Times New Roman"/>
        </w:rPr>
        <w:t>BCT C307</w:t>
      </w:r>
      <w:r w:rsidRPr="005534F2">
        <w:rPr>
          <w:rFonts w:ascii="Times New Roman" w:hAnsi="Times New Roman" w:cs="Times New Roman"/>
        </w:rPr>
        <w:t xml:space="preserve"> </w:t>
      </w:r>
      <w:r w:rsidR="002613C0" w:rsidRPr="005534F2">
        <w:rPr>
          <w:rFonts w:ascii="Times New Roman" w:hAnsi="Times New Roman" w:cs="Times New Roman"/>
        </w:rPr>
        <w:t>Mechanical Code</w:t>
      </w:r>
    </w:p>
    <w:p w14:paraId="2073BB0F" w14:textId="651F21EC" w:rsidR="00B03FED" w:rsidRPr="005534F2" w:rsidRDefault="00B03FED" w:rsidP="00B03FED">
      <w:pPr>
        <w:pStyle w:val="ListParagraph"/>
        <w:tabs>
          <w:tab w:val="left" w:pos="1440"/>
        </w:tabs>
        <w:ind w:left="1440"/>
        <w:rPr>
          <w:rFonts w:ascii="Times New Roman" w:hAnsi="Times New Roman" w:cs="Times New Roman"/>
        </w:rPr>
      </w:pPr>
      <w:r w:rsidRPr="005534F2">
        <w:rPr>
          <w:rFonts w:ascii="Times New Roman" w:hAnsi="Times New Roman" w:cs="Times New Roman"/>
        </w:rPr>
        <w:t xml:space="preserve">See CurricUNET for changes to </w:t>
      </w:r>
      <w:r w:rsidR="009E5F42" w:rsidRPr="005534F2">
        <w:rPr>
          <w:rFonts w:ascii="Times New Roman" w:hAnsi="Times New Roman" w:cs="Times New Roman"/>
        </w:rPr>
        <w:t>SLOs, objectives, instructional techniques, assignments, methods of evaluation, DE Addendum</w:t>
      </w:r>
    </w:p>
    <w:p w14:paraId="12DBF2F0" w14:textId="1A308D21" w:rsidR="00B03FED" w:rsidRPr="005534F2" w:rsidRDefault="00B03FED" w:rsidP="00B03FED">
      <w:pPr>
        <w:pStyle w:val="ListParagraph"/>
        <w:tabs>
          <w:tab w:val="left" w:pos="1440"/>
        </w:tabs>
        <w:spacing w:after="120"/>
        <w:ind w:left="1440"/>
        <w:contextualSpacing w:val="0"/>
        <w:rPr>
          <w:rFonts w:ascii="Times New Roman" w:hAnsi="Times New Roman" w:cs="Times New Roman"/>
        </w:rPr>
      </w:pPr>
      <w:bookmarkStart w:id="2" w:name="_Hlk24121553"/>
      <w:r w:rsidRPr="005534F2">
        <w:rPr>
          <w:rFonts w:ascii="Times New Roman" w:hAnsi="Times New Roman" w:cs="Times New Roman"/>
        </w:rPr>
        <w:t xml:space="preserve">Originator: </w:t>
      </w:r>
      <w:r w:rsidR="009E5F42" w:rsidRPr="005534F2">
        <w:rPr>
          <w:rFonts w:ascii="Times New Roman" w:hAnsi="Times New Roman" w:cs="Times New Roman"/>
        </w:rPr>
        <w:t>Cheryl Chapman</w:t>
      </w:r>
    </w:p>
    <w:bookmarkEnd w:id="2"/>
    <w:p w14:paraId="288E0E87" w14:textId="4143B281" w:rsidR="0011271D" w:rsidRPr="005534F2" w:rsidRDefault="0011271D" w:rsidP="0011271D">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 xml:space="preserve">BCT C308 </w:t>
      </w:r>
      <w:r w:rsidR="002613C0" w:rsidRPr="005534F2">
        <w:rPr>
          <w:rFonts w:ascii="Times New Roman" w:hAnsi="Times New Roman" w:cs="Times New Roman"/>
        </w:rPr>
        <w:t>Plumbing Code</w:t>
      </w:r>
    </w:p>
    <w:p w14:paraId="0743C636" w14:textId="7DED165A" w:rsidR="0011271D" w:rsidRPr="005534F2" w:rsidRDefault="0011271D" w:rsidP="0011271D">
      <w:pPr>
        <w:pStyle w:val="ListParagraph"/>
        <w:tabs>
          <w:tab w:val="left" w:pos="1440"/>
        </w:tabs>
        <w:ind w:left="1440"/>
        <w:rPr>
          <w:rFonts w:ascii="Times New Roman" w:hAnsi="Times New Roman" w:cs="Times New Roman"/>
        </w:rPr>
      </w:pPr>
      <w:r w:rsidRPr="005534F2">
        <w:rPr>
          <w:rFonts w:ascii="Times New Roman" w:hAnsi="Times New Roman" w:cs="Times New Roman"/>
        </w:rPr>
        <w:t xml:space="preserve">See CurricUNET for changes to </w:t>
      </w:r>
      <w:r w:rsidR="00BE0A5B" w:rsidRPr="005534F2">
        <w:rPr>
          <w:rFonts w:ascii="Times New Roman" w:hAnsi="Times New Roman" w:cs="Times New Roman"/>
        </w:rPr>
        <w:t>SLOs, objectives, instructional techniques, assignments, methods of evaluation, textbooks</w:t>
      </w:r>
    </w:p>
    <w:p w14:paraId="4E17B798" w14:textId="12C5D89E" w:rsidR="0011271D" w:rsidRPr="005534F2" w:rsidRDefault="0011271D" w:rsidP="0011271D">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9E5F42" w:rsidRPr="005534F2">
        <w:rPr>
          <w:rFonts w:ascii="Times New Roman" w:hAnsi="Times New Roman" w:cs="Times New Roman"/>
        </w:rPr>
        <w:t>Cheryl Chapman</w:t>
      </w:r>
    </w:p>
    <w:p w14:paraId="52105516" w14:textId="5D23D46E" w:rsidR="0011271D" w:rsidRPr="005534F2" w:rsidRDefault="0011271D" w:rsidP="0011271D">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 xml:space="preserve">BIOL C180 </w:t>
      </w:r>
      <w:r w:rsidR="002613C0" w:rsidRPr="005534F2">
        <w:rPr>
          <w:rFonts w:ascii="Times New Roman" w:hAnsi="Times New Roman" w:cs="Times New Roman"/>
        </w:rPr>
        <w:t>Cell and Molecular Biology</w:t>
      </w:r>
    </w:p>
    <w:p w14:paraId="41D91FFC" w14:textId="521B0F44" w:rsidR="0011271D" w:rsidRPr="005534F2" w:rsidRDefault="0011271D" w:rsidP="0011271D">
      <w:pPr>
        <w:pStyle w:val="ListParagraph"/>
        <w:tabs>
          <w:tab w:val="left" w:pos="1440"/>
        </w:tabs>
        <w:ind w:left="1440"/>
        <w:rPr>
          <w:rFonts w:ascii="Times New Roman" w:hAnsi="Times New Roman" w:cs="Times New Roman"/>
        </w:rPr>
      </w:pPr>
      <w:r w:rsidRPr="005534F2">
        <w:rPr>
          <w:rFonts w:ascii="Times New Roman" w:hAnsi="Times New Roman" w:cs="Times New Roman"/>
        </w:rPr>
        <w:t xml:space="preserve">See CurricUNET for changes to </w:t>
      </w:r>
      <w:r w:rsidR="00BE0A5B" w:rsidRPr="005534F2">
        <w:rPr>
          <w:rFonts w:ascii="Times New Roman" w:hAnsi="Times New Roman" w:cs="Times New Roman"/>
        </w:rPr>
        <w:t>PSLOs, SLOs, objectives, content, methods of instruction (removed online &amp; hybrid), course assignments, methods of evaluation, textbooks</w:t>
      </w:r>
    </w:p>
    <w:p w14:paraId="41ACE8B4" w14:textId="354B142E" w:rsidR="00FA2704" w:rsidRPr="005534F2" w:rsidRDefault="0011271D" w:rsidP="0011271D">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9976C1" w:rsidRPr="005534F2">
        <w:rPr>
          <w:rFonts w:ascii="Times New Roman" w:hAnsi="Times New Roman" w:cs="Times New Roman"/>
        </w:rPr>
        <w:t>Steven Fauce</w:t>
      </w:r>
    </w:p>
    <w:p w14:paraId="59351333" w14:textId="6FD0AF11" w:rsidR="003276A5" w:rsidRPr="005534F2" w:rsidRDefault="003276A5" w:rsidP="003276A5">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Program Revisions: Major</w:t>
      </w:r>
    </w:p>
    <w:p w14:paraId="33D9169D" w14:textId="749684A4" w:rsidR="003276A5" w:rsidRPr="005534F2" w:rsidRDefault="003276A5" w:rsidP="003276A5">
      <w:pPr>
        <w:pStyle w:val="ListParagraph"/>
        <w:spacing w:after="120"/>
        <w:ind w:left="990"/>
        <w:contextualSpacing w:val="0"/>
        <w:rPr>
          <w:rFonts w:ascii="Times New Roman" w:hAnsi="Times New Roman" w:cs="Times New Roman"/>
        </w:rPr>
      </w:pPr>
      <w:r w:rsidRPr="005534F2">
        <w:rPr>
          <w:rFonts w:ascii="Times New Roman" w:hAnsi="Times New Roman" w:cs="Times New Roman"/>
        </w:rPr>
        <w:t>Effective Term: Fall 2020</w:t>
      </w:r>
    </w:p>
    <w:p w14:paraId="642E6956" w14:textId="798B3B8E" w:rsidR="003276A5" w:rsidRPr="005534F2" w:rsidRDefault="003276A5" w:rsidP="003276A5">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Computer Networking: Microsoft Windows Server</w:t>
      </w:r>
      <w:r w:rsidR="00BE0A5B" w:rsidRPr="005534F2">
        <w:rPr>
          <w:rFonts w:ascii="Times New Roman" w:hAnsi="Times New Roman" w:cs="Times New Roman"/>
        </w:rPr>
        <w:t xml:space="preserve"> Associate in Science</w:t>
      </w:r>
    </w:p>
    <w:p w14:paraId="6FAD27C3" w14:textId="141AAC5A" w:rsidR="00DB1EB2" w:rsidRPr="005534F2" w:rsidRDefault="00DB1EB2" w:rsidP="00DB1EB2">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Title: From</w:t>
      </w:r>
      <w:r w:rsidRPr="005534F2">
        <w:rPr>
          <w:rFonts w:ascii="Times New Roman" w:hAnsi="Times New Roman" w:cs="Times New Roman"/>
        </w:rPr>
        <w:tab/>
        <w:t>Computer Networking: Microsoft</w:t>
      </w:r>
    </w:p>
    <w:p w14:paraId="0F13AE23" w14:textId="15AB8160" w:rsidR="00DB1EB2" w:rsidRPr="005534F2" w:rsidRDefault="00DB1EB2" w:rsidP="00DB1EB2">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Title: To</w:t>
      </w:r>
      <w:r w:rsidRPr="005534F2">
        <w:rPr>
          <w:rFonts w:ascii="Times New Roman" w:hAnsi="Times New Roman" w:cs="Times New Roman"/>
        </w:rPr>
        <w:tab/>
        <w:t>Computer Networking: Microsoft Windows Server</w:t>
      </w:r>
    </w:p>
    <w:p w14:paraId="76392102" w14:textId="38D28BB1"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16</w:t>
      </w:r>
      <w:r w:rsidR="008B563F" w:rsidRPr="005534F2">
        <w:rPr>
          <w:rFonts w:ascii="Times New Roman" w:hAnsi="Times New Roman" w:cs="Times New Roman"/>
        </w:rPr>
        <w:t xml:space="preserve"> A+ Essentials Hardware</w:t>
      </w:r>
    </w:p>
    <w:p w14:paraId="2DC03995" w14:textId="44A487D1"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77</w:t>
      </w:r>
      <w:r w:rsidR="008B563F" w:rsidRPr="005534F2">
        <w:rPr>
          <w:rFonts w:ascii="Times New Roman" w:hAnsi="Times New Roman" w:cs="Times New Roman"/>
        </w:rPr>
        <w:t xml:space="preserve"> Configuring Microsoft Windows 8</w:t>
      </w:r>
    </w:p>
    <w:p w14:paraId="7DF0F3C2" w14:textId="32900023"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91</w:t>
      </w:r>
      <w:r w:rsidR="008B563F" w:rsidRPr="005534F2">
        <w:rPr>
          <w:rFonts w:ascii="Times New Roman" w:hAnsi="Times New Roman" w:cs="Times New Roman"/>
        </w:rPr>
        <w:t xml:space="preserve"> CompTIA Linux +</w:t>
      </w:r>
    </w:p>
    <w:p w14:paraId="12E0FACD" w14:textId="6067DF00"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201C</w:t>
      </w:r>
      <w:r w:rsidR="008B563F" w:rsidRPr="005534F2">
        <w:rPr>
          <w:rFonts w:ascii="Times New Roman" w:hAnsi="Times New Roman" w:cs="Times New Roman"/>
        </w:rPr>
        <w:t xml:space="preserve"> CCNA 1: Introduction to Networks</w:t>
      </w:r>
    </w:p>
    <w:p w14:paraId="25D73DE4" w14:textId="20064F5E" w:rsidR="00DB1EB2" w:rsidRPr="005534F2" w:rsidRDefault="00DB1EB2" w:rsidP="008F744A">
      <w:pPr>
        <w:pStyle w:val="ListParagraph"/>
        <w:tabs>
          <w:tab w:val="left" w:pos="1440"/>
          <w:tab w:val="left" w:pos="4320"/>
        </w:tabs>
        <w:spacing w:after="120"/>
        <w:ind w:left="4320" w:hanging="2880"/>
        <w:contextualSpacing w:val="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230</w:t>
      </w:r>
      <w:r w:rsidR="008B563F" w:rsidRPr="005534F2">
        <w:rPr>
          <w:rFonts w:ascii="Times New Roman" w:hAnsi="Times New Roman" w:cs="Times New Roman"/>
        </w:rPr>
        <w:t xml:space="preserve"> Introduction to Security</w:t>
      </w:r>
    </w:p>
    <w:p w14:paraId="68ED41BC" w14:textId="4892ABC2"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16B</w:t>
      </w:r>
      <w:r w:rsidR="008B563F" w:rsidRPr="005534F2">
        <w:rPr>
          <w:rFonts w:ascii="Times New Roman" w:hAnsi="Times New Roman" w:cs="Times New Roman"/>
        </w:rPr>
        <w:t xml:space="preserve"> A+ Essentials Hardware</w:t>
      </w:r>
    </w:p>
    <w:p w14:paraId="6A48838C" w14:textId="0764B80E"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58</w:t>
      </w:r>
      <w:r w:rsidR="008B563F" w:rsidRPr="005534F2">
        <w:rPr>
          <w:rFonts w:ascii="Times New Roman" w:hAnsi="Times New Roman" w:cs="Times New Roman"/>
        </w:rPr>
        <w:t xml:space="preserve"> Server+</w:t>
      </w:r>
    </w:p>
    <w:p w14:paraId="61FE4AD4" w14:textId="68C4042D"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77A</w:t>
      </w:r>
      <w:r w:rsidR="008B563F" w:rsidRPr="005534F2">
        <w:rPr>
          <w:rFonts w:ascii="Times New Roman" w:hAnsi="Times New Roman" w:cs="Times New Roman"/>
        </w:rPr>
        <w:t xml:space="preserve"> Configuring Microsoft Windows 10</w:t>
      </w:r>
    </w:p>
    <w:p w14:paraId="1D7DC0B8" w14:textId="0A560AEF"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2A</w:t>
      </w:r>
      <w:r w:rsidR="008B563F" w:rsidRPr="005534F2">
        <w:rPr>
          <w:rFonts w:ascii="Times New Roman" w:hAnsi="Times New Roman" w:cs="Times New Roman"/>
        </w:rPr>
        <w:t xml:space="preserve"> Installing/Configuring Windows Server 2016</w:t>
      </w:r>
    </w:p>
    <w:p w14:paraId="5662AC37" w14:textId="1CF173F9"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3A</w:t>
      </w:r>
      <w:r w:rsidR="008B563F" w:rsidRPr="005534F2">
        <w:rPr>
          <w:rFonts w:ascii="Times New Roman" w:hAnsi="Times New Roman" w:cs="Times New Roman"/>
        </w:rPr>
        <w:t xml:space="preserve"> Networking with Windows Server 2016</w:t>
      </w:r>
    </w:p>
    <w:p w14:paraId="7403C25E" w14:textId="5314B9A2" w:rsidR="00DB1EB2" w:rsidRPr="005534F2" w:rsidRDefault="00DB1EB2" w:rsidP="008F744A">
      <w:pPr>
        <w:pStyle w:val="ListParagraph"/>
        <w:tabs>
          <w:tab w:val="left" w:pos="1440"/>
          <w:tab w:val="left" w:pos="4320"/>
        </w:tabs>
        <w:spacing w:after="120"/>
        <w:ind w:left="4320" w:hanging="2880"/>
        <w:contextualSpacing w:val="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4A</w:t>
      </w:r>
      <w:r w:rsidR="008B563F" w:rsidRPr="005534F2">
        <w:rPr>
          <w:rFonts w:ascii="Times New Roman" w:hAnsi="Times New Roman" w:cs="Times New Roman"/>
        </w:rPr>
        <w:t xml:space="preserve"> Identity with Windows Server 2016</w:t>
      </w:r>
    </w:p>
    <w:p w14:paraId="1B10F13F" w14:textId="4AE999E7"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65</w:t>
      </w:r>
      <w:r w:rsidR="008B563F" w:rsidRPr="005534F2">
        <w:rPr>
          <w:rFonts w:ascii="Times New Roman" w:hAnsi="Times New Roman" w:cs="Times New Roman"/>
        </w:rPr>
        <w:t xml:space="preserve"> Installing/Configuring Windows Server 2012</w:t>
      </w:r>
    </w:p>
    <w:p w14:paraId="26F506DB" w14:textId="2C6948C4"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73</w:t>
      </w:r>
      <w:r w:rsidR="008B563F" w:rsidRPr="005534F2">
        <w:rPr>
          <w:rFonts w:ascii="Times New Roman" w:hAnsi="Times New Roman" w:cs="Times New Roman"/>
        </w:rPr>
        <w:t xml:space="preserve"> MCTS - Microsoft Exchange Server - Configuration</w:t>
      </w:r>
    </w:p>
    <w:p w14:paraId="7553A377" w14:textId="60F1C4E4"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4</w:t>
      </w:r>
      <w:r w:rsidR="008B563F" w:rsidRPr="005534F2">
        <w:rPr>
          <w:rFonts w:ascii="Times New Roman" w:hAnsi="Times New Roman" w:cs="Times New Roman"/>
        </w:rPr>
        <w:t xml:space="preserve"> Microsoft Server 2008 Active Directory Configuration</w:t>
      </w:r>
    </w:p>
    <w:p w14:paraId="5436D834" w14:textId="4E5CD875"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5</w:t>
      </w:r>
      <w:r w:rsidR="008B563F" w:rsidRPr="005534F2">
        <w:rPr>
          <w:rFonts w:ascii="Times New Roman" w:hAnsi="Times New Roman" w:cs="Times New Roman"/>
        </w:rPr>
        <w:t xml:space="preserve"> Microsoft Server 2008 Network Infrastructure</w:t>
      </w:r>
    </w:p>
    <w:p w14:paraId="30340127" w14:textId="7D6EF735"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6</w:t>
      </w:r>
      <w:r w:rsidR="008B563F" w:rsidRPr="005534F2">
        <w:rPr>
          <w:rFonts w:ascii="Times New Roman" w:hAnsi="Times New Roman" w:cs="Times New Roman"/>
        </w:rPr>
        <w:t xml:space="preserve"> Microsoft Server 2008 Applications Infrastructure Configuration</w:t>
      </w:r>
    </w:p>
    <w:p w14:paraId="398288F8" w14:textId="3F86E994"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2</w:t>
      </w:r>
      <w:r w:rsidR="008B563F" w:rsidRPr="005534F2">
        <w:rPr>
          <w:rFonts w:ascii="Times New Roman" w:hAnsi="Times New Roman" w:cs="Times New Roman"/>
        </w:rPr>
        <w:t xml:space="preserve"> Installing/Configuring Windows Server 2012</w:t>
      </w:r>
    </w:p>
    <w:p w14:paraId="204E7474" w14:textId="5701EC30"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3</w:t>
      </w:r>
      <w:r w:rsidR="008B563F" w:rsidRPr="005534F2">
        <w:rPr>
          <w:rFonts w:ascii="Times New Roman" w:hAnsi="Times New Roman" w:cs="Times New Roman"/>
        </w:rPr>
        <w:t xml:space="preserve"> Administering Windows Server 2012</w:t>
      </w:r>
    </w:p>
    <w:p w14:paraId="6BC46BA5" w14:textId="41255172" w:rsidR="00DB1EB2" w:rsidRPr="005534F2" w:rsidRDefault="00DB1EB2" w:rsidP="00FA2704">
      <w:pPr>
        <w:pStyle w:val="ListParagraph"/>
        <w:tabs>
          <w:tab w:val="left" w:pos="1440"/>
          <w:tab w:val="left" w:pos="4320"/>
        </w:tabs>
        <w:spacing w:after="120"/>
        <w:ind w:left="4320" w:hanging="2880"/>
        <w:contextualSpacing w:val="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4</w:t>
      </w:r>
      <w:r w:rsidR="008B563F" w:rsidRPr="005534F2">
        <w:rPr>
          <w:rFonts w:ascii="Times New Roman" w:hAnsi="Times New Roman" w:cs="Times New Roman"/>
        </w:rPr>
        <w:t xml:space="preserve"> Configuring Advanced Windows Server 2012 Services</w:t>
      </w:r>
    </w:p>
    <w:p w14:paraId="3CA3A106" w14:textId="4A26A808" w:rsidR="00DB1EB2" w:rsidRPr="005534F2" w:rsidRDefault="00DB1EB2" w:rsidP="008B563F">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t>CST C117B</w:t>
      </w:r>
      <w:r w:rsidR="008B563F" w:rsidRPr="005534F2">
        <w:rPr>
          <w:rFonts w:ascii="Times New Roman" w:hAnsi="Times New Roman" w:cs="Times New Roman"/>
        </w:rPr>
        <w:t xml:space="preserve"> A+ Essentials Software</w:t>
      </w:r>
    </w:p>
    <w:p w14:paraId="14F6C085" w14:textId="4A8C978D" w:rsidR="00DB1EB2" w:rsidRPr="005534F2" w:rsidRDefault="00DB1EB2" w:rsidP="00DB1EB2">
      <w:pPr>
        <w:pStyle w:val="ListParagraph"/>
        <w:tabs>
          <w:tab w:val="left" w:pos="1440"/>
          <w:tab w:val="left" w:pos="4320"/>
        </w:tabs>
        <w:ind w:left="1440"/>
        <w:rPr>
          <w:rFonts w:ascii="Times New Roman" w:hAnsi="Times New Roman" w:cs="Times New Roman"/>
          <w:u w:val="single"/>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r>
      <w:r w:rsidR="008B563F" w:rsidRPr="005534F2">
        <w:rPr>
          <w:rFonts w:ascii="Times New Roman" w:hAnsi="Times New Roman" w:cs="Times New Roman"/>
        </w:rPr>
        <w:t>CST C177B Configuring Windows Devices</w:t>
      </w:r>
    </w:p>
    <w:p w14:paraId="7100D11D" w14:textId="1AD28DC4" w:rsidR="00DB1EB2" w:rsidRPr="005534F2" w:rsidRDefault="00DB1EB2" w:rsidP="00DB1EB2">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r>
      <w:r w:rsidR="008B563F" w:rsidRPr="005534F2">
        <w:rPr>
          <w:rFonts w:ascii="Times New Roman" w:hAnsi="Times New Roman" w:cs="Times New Roman"/>
        </w:rPr>
        <w:t>CST C230 Introduction to Security</w:t>
      </w:r>
    </w:p>
    <w:p w14:paraId="68ED72A1" w14:textId="77777777" w:rsidR="00DB1EB2" w:rsidRPr="005534F2" w:rsidRDefault="00DB1EB2" w:rsidP="00DB1EB2">
      <w:pPr>
        <w:pStyle w:val="ListParagraph"/>
        <w:tabs>
          <w:tab w:val="left" w:pos="1440"/>
        </w:tabs>
        <w:ind w:left="1440"/>
        <w:rPr>
          <w:rFonts w:ascii="Times New Roman" w:hAnsi="Times New Roman" w:cs="Times New Roman"/>
        </w:rPr>
      </w:pPr>
      <w:r w:rsidRPr="005534F2">
        <w:rPr>
          <w:rFonts w:ascii="Times New Roman" w:hAnsi="Times New Roman" w:cs="Times New Roman"/>
        </w:rPr>
        <w:t>See CurricUNET for changes to description, career opportunities</w:t>
      </w:r>
    </w:p>
    <w:p w14:paraId="4F79F3AD" w14:textId="35E390DC" w:rsidR="00DE7A99"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BE0A5B" w:rsidRPr="005534F2">
        <w:rPr>
          <w:rFonts w:ascii="Times New Roman" w:hAnsi="Times New Roman" w:cs="Times New Roman"/>
        </w:rPr>
        <w:t>Tobi West</w:t>
      </w:r>
    </w:p>
    <w:p w14:paraId="08B57CF2" w14:textId="6D78B19E" w:rsidR="00835029" w:rsidRPr="005534F2" w:rsidRDefault="003276A5" w:rsidP="00835029">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Computer Networking: Microsoft Windows Server</w:t>
      </w:r>
      <w:r w:rsidR="00835029" w:rsidRPr="005534F2">
        <w:rPr>
          <w:rFonts w:ascii="Times New Roman" w:hAnsi="Times New Roman" w:cs="Times New Roman"/>
        </w:rPr>
        <w:t xml:space="preserve"> </w:t>
      </w:r>
      <w:r w:rsidR="00BE0A5B" w:rsidRPr="005534F2">
        <w:rPr>
          <w:rFonts w:ascii="Times New Roman" w:hAnsi="Times New Roman" w:cs="Times New Roman"/>
        </w:rPr>
        <w:t>Certificate of Achievement</w:t>
      </w:r>
    </w:p>
    <w:p w14:paraId="68A72977" w14:textId="77777777" w:rsidR="008F744A" w:rsidRPr="005534F2" w:rsidRDefault="008F744A" w:rsidP="008F744A">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Title: From</w:t>
      </w:r>
      <w:r w:rsidRPr="005534F2">
        <w:rPr>
          <w:rFonts w:ascii="Times New Roman" w:hAnsi="Times New Roman" w:cs="Times New Roman"/>
        </w:rPr>
        <w:tab/>
        <w:t>Computer Networking: Microsoft</w:t>
      </w:r>
    </w:p>
    <w:p w14:paraId="6FEE9E55" w14:textId="77777777" w:rsidR="008F744A" w:rsidRPr="005534F2" w:rsidRDefault="008F744A" w:rsidP="008F744A">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Title: To</w:t>
      </w:r>
      <w:r w:rsidRPr="005534F2">
        <w:rPr>
          <w:rFonts w:ascii="Times New Roman" w:hAnsi="Times New Roman" w:cs="Times New Roman"/>
        </w:rPr>
        <w:tab/>
        <w:t>Computer Networking: Microsoft Windows Server</w:t>
      </w:r>
    </w:p>
    <w:p w14:paraId="303D167F"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16 A+ Essentials Hardware</w:t>
      </w:r>
    </w:p>
    <w:p w14:paraId="3294C41B"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77 Configuring Microsoft Windows 8</w:t>
      </w:r>
    </w:p>
    <w:p w14:paraId="1033FB9B"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91 CompTIA Linux +</w:t>
      </w:r>
    </w:p>
    <w:p w14:paraId="35481AD6"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201C CCNA 1: Introduction to Networks</w:t>
      </w:r>
    </w:p>
    <w:p w14:paraId="2A3A600E"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230 Introduction to Security</w:t>
      </w:r>
    </w:p>
    <w:p w14:paraId="1C83CA89"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16B A+ Essentials Hardware</w:t>
      </w:r>
    </w:p>
    <w:p w14:paraId="06FDAE42"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58 Server+</w:t>
      </w:r>
    </w:p>
    <w:p w14:paraId="4D12CE33"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77A Configuring Microsoft Windows 10</w:t>
      </w:r>
    </w:p>
    <w:p w14:paraId="657D6B84"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2A Installing/Configuring Windows Server 2016</w:t>
      </w:r>
    </w:p>
    <w:p w14:paraId="1792A3DD"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3A Networking with Windows Server 2016</w:t>
      </w:r>
    </w:p>
    <w:p w14:paraId="6FA500E4"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4A Identity with Windows Server 2016</w:t>
      </w:r>
    </w:p>
    <w:p w14:paraId="28202018"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65 Installing/Configuring Windows Server 2012</w:t>
      </w:r>
    </w:p>
    <w:p w14:paraId="737BF688"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73 MCTS - Microsoft Exchange Server - Configuration</w:t>
      </w:r>
    </w:p>
    <w:p w14:paraId="75ADB9FC"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4 Microsoft Server 2008 Active Directory Configuration</w:t>
      </w:r>
    </w:p>
    <w:p w14:paraId="24C4FF0C"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5 Microsoft Server 2008 Network Infrastructure</w:t>
      </w:r>
    </w:p>
    <w:p w14:paraId="347924A2"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186 Microsoft Server 2008 Applications Infrastructure Configuration</w:t>
      </w:r>
    </w:p>
    <w:p w14:paraId="267F3A50"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2 Installing/Configuring Windows Server 2012</w:t>
      </w:r>
    </w:p>
    <w:p w14:paraId="79ECD245"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3 Administering Windows Server 2012</w:t>
      </w:r>
    </w:p>
    <w:p w14:paraId="0D4B9EA6"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Delete</w:t>
      </w:r>
      <w:r w:rsidRPr="005534F2">
        <w:rPr>
          <w:rFonts w:ascii="Times New Roman" w:hAnsi="Times New Roman" w:cs="Times New Roman"/>
        </w:rPr>
        <w:tab/>
        <w:t>CST C224 Configuring Advanced Windows Server 2012 Services</w:t>
      </w:r>
    </w:p>
    <w:p w14:paraId="29120A44" w14:textId="77777777" w:rsidR="008F744A" w:rsidRPr="005534F2" w:rsidRDefault="008F744A" w:rsidP="008F744A">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t>CST C117B A+ Essentials Software</w:t>
      </w:r>
    </w:p>
    <w:p w14:paraId="3420A2E1" w14:textId="77777777" w:rsidR="008F744A" w:rsidRPr="005534F2" w:rsidRDefault="008F744A" w:rsidP="008F744A">
      <w:pPr>
        <w:pStyle w:val="ListParagraph"/>
        <w:tabs>
          <w:tab w:val="left" w:pos="1440"/>
          <w:tab w:val="left" w:pos="4320"/>
        </w:tabs>
        <w:ind w:left="1440"/>
        <w:rPr>
          <w:rFonts w:ascii="Times New Roman" w:hAnsi="Times New Roman" w:cs="Times New Roman"/>
          <w:u w:val="single"/>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t>CST C177B Configuring Windows Devices</w:t>
      </w:r>
    </w:p>
    <w:p w14:paraId="631552D9" w14:textId="77777777" w:rsidR="008F744A" w:rsidRPr="005534F2" w:rsidRDefault="008F744A" w:rsidP="008F744A">
      <w:pPr>
        <w:pStyle w:val="ListParagraph"/>
        <w:tabs>
          <w:tab w:val="left" w:pos="1440"/>
          <w:tab w:val="left" w:pos="4320"/>
        </w:tabs>
        <w:ind w:left="1440"/>
        <w:rPr>
          <w:rFonts w:ascii="Times New Roman" w:hAnsi="Times New Roman" w:cs="Times New Roman"/>
        </w:rPr>
      </w:pPr>
      <w:r w:rsidRPr="005534F2">
        <w:rPr>
          <w:rFonts w:ascii="Times New Roman" w:hAnsi="Times New Roman" w:cs="Times New Roman"/>
        </w:rPr>
        <w:t xml:space="preserve">Elective Course: </w:t>
      </w:r>
      <w:r w:rsidRPr="005534F2">
        <w:rPr>
          <w:rFonts w:ascii="Times New Roman" w:hAnsi="Times New Roman" w:cs="Times New Roman"/>
          <w:u w:val="single"/>
        </w:rPr>
        <w:t>Add</w:t>
      </w:r>
      <w:r w:rsidRPr="005534F2">
        <w:rPr>
          <w:rFonts w:ascii="Times New Roman" w:hAnsi="Times New Roman" w:cs="Times New Roman"/>
        </w:rPr>
        <w:tab/>
        <w:t>CST C230 Introduction to Security</w:t>
      </w:r>
    </w:p>
    <w:p w14:paraId="4418491D" w14:textId="77777777" w:rsidR="008F744A" w:rsidRPr="005534F2" w:rsidRDefault="008F744A" w:rsidP="008F744A">
      <w:pPr>
        <w:pStyle w:val="ListParagraph"/>
        <w:tabs>
          <w:tab w:val="left" w:pos="1440"/>
        </w:tabs>
        <w:ind w:left="1440"/>
        <w:rPr>
          <w:rFonts w:ascii="Times New Roman" w:hAnsi="Times New Roman" w:cs="Times New Roman"/>
        </w:rPr>
      </w:pPr>
      <w:r w:rsidRPr="005534F2">
        <w:rPr>
          <w:rFonts w:ascii="Times New Roman" w:hAnsi="Times New Roman" w:cs="Times New Roman"/>
        </w:rPr>
        <w:t>See CurricUNET for changes to description, career opportunities</w:t>
      </w:r>
    </w:p>
    <w:p w14:paraId="3586F860" w14:textId="0057ABE7" w:rsidR="00B0504A"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BE0A5B" w:rsidRPr="005534F2">
        <w:rPr>
          <w:rFonts w:ascii="Times New Roman" w:hAnsi="Times New Roman" w:cs="Times New Roman"/>
        </w:rPr>
        <w:t>Tobi West</w:t>
      </w:r>
    </w:p>
    <w:p w14:paraId="31560B2B" w14:textId="4A42DE21" w:rsidR="00835029" w:rsidRPr="005534F2" w:rsidRDefault="003276A5" w:rsidP="00835029">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t>MCSA: Microsoft Windows Server 2016</w:t>
      </w:r>
      <w:r w:rsidR="00835029" w:rsidRPr="005534F2">
        <w:rPr>
          <w:rFonts w:ascii="Times New Roman" w:hAnsi="Times New Roman" w:cs="Times New Roman"/>
        </w:rPr>
        <w:t xml:space="preserve"> </w:t>
      </w:r>
      <w:r w:rsidR="00BE0A5B" w:rsidRPr="005534F2">
        <w:rPr>
          <w:rFonts w:ascii="Times New Roman" w:hAnsi="Times New Roman" w:cs="Times New Roman"/>
        </w:rPr>
        <w:t>Certificate of Accomplishment</w:t>
      </w:r>
    </w:p>
    <w:p w14:paraId="4125EA35" w14:textId="6F6499C9" w:rsidR="00DB1EB2"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Title: From</w:t>
      </w:r>
      <w:r w:rsidRPr="005534F2">
        <w:rPr>
          <w:rFonts w:ascii="Times New Roman" w:hAnsi="Times New Roman" w:cs="Times New Roman"/>
        </w:rPr>
        <w:tab/>
        <w:t>Windows Server 2008</w:t>
      </w:r>
    </w:p>
    <w:p w14:paraId="6C626581" w14:textId="07F81326"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Title: To</w:t>
      </w:r>
      <w:r w:rsidRPr="005534F2">
        <w:rPr>
          <w:rFonts w:ascii="Times New Roman" w:hAnsi="Times New Roman" w:cs="Times New Roman"/>
        </w:rPr>
        <w:tab/>
        <w:t>MCSA: Microsoft Windows Server 2016</w:t>
      </w:r>
    </w:p>
    <w:p w14:paraId="1B28D37E" w14:textId="0F564DEC"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77 Configuring Microsoft Windows 8</w:t>
      </w:r>
    </w:p>
    <w:p w14:paraId="0B709EAE" w14:textId="0F478DAE"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84 Microsoft Server 2008 Active Directory Configuration</w:t>
      </w:r>
    </w:p>
    <w:p w14:paraId="3EA44BBA" w14:textId="3B9920D2"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85 Microsoft Server 2008 Network Infrastructure</w:t>
      </w:r>
    </w:p>
    <w:p w14:paraId="53033E0B" w14:textId="6ABA5737"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Delete</w:t>
      </w:r>
      <w:r w:rsidRPr="005534F2">
        <w:rPr>
          <w:rFonts w:ascii="Times New Roman" w:hAnsi="Times New Roman" w:cs="Times New Roman"/>
        </w:rPr>
        <w:tab/>
        <w:t>CST C186</w:t>
      </w:r>
      <w:r w:rsidRPr="005534F2">
        <w:t xml:space="preserve"> </w:t>
      </w:r>
      <w:r w:rsidRPr="005534F2">
        <w:rPr>
          <w:rFonts w:ascii="Times New Roman" w:hAnsi="Times New Roman" w:cs="Times New Roman"/>
        </w:rPr>
        <w:t>Microsoft Server 2008 Applications Infrastructure Configuration</w:t>
      </w:r>
    </w:p>
    <w:p w14:paraId="72D5B029" w14:textId="18AC239E"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177A</w:t>
      </w:r>
    </w:p>
    <w:p w14:paraId="6BF41737" w14:textId="77777777"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2A Installing/Configuring Windows Server 2016</w:t>
      </w:r>
    </w:p>
    <w:p w14:paraId="32A3097E" w14:textId="5DE346BF"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3A Networking with Windows Server 2016</w:t>
      </w:r>
    </w:p>
    <w:p w14:paraId="6109151C" w14:textId="59A38A53" w:rsidR="00FA2704" w:rsidRPr="005534F2" w:rsidRDefault="00FA2704" w:rsidP="00FA2704">
      <w:pPr>
        <w:pStyle w:val="ListParagraph"/>
        <w:tabs>
          <w:tab w:val="left" w:pos="1440"/>
          <w:tab w:val="left" w:pos="4320"/>
        </w:tabs>
        <w:ind w:left="4320" w:hanging="2880"/>
        <w:rPr>
          <w:rFonts w:ascii="Times New Roman" w:hAnsi="Times New Roman" w:cs="Times New Roman"/>
        </w:rPr>
      </w:pPr>
      <w:r w:rsidRPr="005534F2">
        <w:rPr>
          <w:rFonts w:ascii="Times New Roman" w:hAnsi="Times New Roman" w:cs="Times New Roman"/>
        </w:rPr>
        <w:t xml:space="preserve">Required Course: </w:t>
      </w:r>
      <w:r w:rsidRPr="005534F2">
        <w:rPr>
          <w:rFonts w:ascii="Times New Roman" w:hAnsi="Times New Roman" w:cs="Times New Roman"/>
          <w:u w:val="single"/>
        </w:rPr>
        <w:t>Add</w:t>
      </w:r>
      <w:r w:rsidRPr="005534F2">
        <w:rPr>
          <w:rFonts w:ascii="Times New Roman" w:hAnsi="Times New Roman" w:cs="Times New Roman"/>
        </w:rPr>
        <w:tab/>
        <w:t>CST C224A Identity with Windows Server 2016</w:t>
      </w:r>
    </w:p>
    <w:p w14:paraId="3B56B585" w14:textId="2AB5F054" w:rsidR="00FA2704" w:rsidRPr="005534F2" w:rsidRDefault="00FA2704" w:rsidP="00FA2704">
      <w:pPr>
        <w:pStyle w:val="ListParagraph"/>
        <w:tabs>
          <w:tab w:val="left" w:pos="1440"/>
        </w:tabs>
        <w:ind w:left="1440"/>
        <w:rPr>
          <w:rFonts w:ascii="Times New Roman" w:hAnsi="Times New Roman" w:cs="Times New Roman"/>
        </w:rPr>
      </w:pPr>
      <w:r w:rsidRPr="005534F2">
        <w:rPr>
          <w:rFonts w:ascii="Times New Roman" w:hAnsi="Times New Roman" w:cs="Times New Roman"/>
        </w:rPr>
        <w:t>See CurricUNET for changes to description</w:t>
      </w:r>
    </w:p>
    <w:p w14:paraId="4CF730D6" w14:textId="1E691A62" w:rsidR="00835029"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 xml:space="preserve">Originator: </w:t>
      </w:r>
      <w:r w:rsidR="00BE0A5B" w:rsidRPr="005534F2">
        <w:rPr>
          <w:rFonts w:ascii="Times New Roman" w:hAnsi="Times New Roman" w:cs="Times New Roman"/>
        </w:rPr>
        <w:t>Tobi West</w:t>
      </w:r>
    </w:p>
    <w:p w14:paraId="5733CA8F" w14:textId="742D3E74" w:rsidR="008A6C3C" w:rsidRPr="005534F2" w:rsidRDefault="009E5F42" w:rsidP="008A6C3C">
      <w:pPr>
        <w:pStyle w:val="ListParagraph"/>
        <w:numPr>
          <w:ilvl w:val="1"/>
          <w:numId w:val="1"/>
        </w:numPr>
        <w:spacing w:after="120"/>
        <w:ind w:left="990" w:hanging="630"/>
        <w:contextualSpacing w:val="0"/>
        <w:rPr>
          <w:rFonts w:ascii="Times New Roman" w:hAnsi="Times New Roman" w:cs="Times New Roman"/>
          <w:u w:val="single"/>
        </w:rPr>
      </w:pPr>
      <w:r w:rsidRPr="005534F2">
        <w:rPr>
          <w:rFonts w:ascii="Times New Roman" w:hAnsi="Times New Roman" w:cs="Times New Roman"/>
          <w:u w:val="single"/>
        </w:rPr>
        <w:t>Program Suspension</w:t>
      </w:r>
      <w:r w:rsidR="008A6C3C" w:rsidRPr="005534F2">
        <w:rPr>
          <w:rFonts w:ascii="Times New Roman" w:hAnsi="Times New Roman" w:cs="Times New Roman"/>
          <w:u w:val="single"/>
        </w:rPr>
        <w:t xml:space="preserve"> </w:t>
      </w:r>
    </w:p>
    <w:p w14:paraId="78EEC6A2" w14:textId="77777777" w:rsidR="008A6C3C" w:rsidRPr="005534F2" w:rsidRDefault="008A6C3C" w:rsidP="008A6C3C">
      <w:pPr>
        <w:pStyle w:val="ListParagraph"/>
        <w:spacing w:after="120"/>
        <w:ind w:left="990"/>
        <w:contextualSpacing w:val="0"/>
        <w:rPr>
          <w:rFonts w:ascii="Times New Roman" w:hAnsi="Times New Roman" w:cs="Times New Roman"/>
        </w:rPr>
      </w:pPr>
      <w:r w:rsidRPr="005534F2">
        <w:rPr>
          <w:rFonts w:ascii="Times New Roman" w:hAnsi="Times New Roman" w:cs="Times New Roman"/>
        </w:rPr>
        <w:t>Effective Term: Fall 2020</w:t>
      </w:r>
    </w:p>
    <w:p w14:paraId="1EE0840C" w14:textId="3615FE85" w:rsidR="00835029" w:rsidRPr="005534F2" w:rsidRDefault="00835029" w:rsidP="00BE0A5B">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r>
      <w:r w:rsidR="009E5F42" w:rsidRPr="005534F2">
        <w:rPr>
          <w:rFonts w:ascii="Times New Roman" w:hAnsi="Times New Roman" w:cs="Times New Roman"/>
        </w:rPr>
        <w:t>General Office Assistant Certificate of Accomplishment</w:t>
      </w:r>
      <w:r w:rsidRPr="005534F2">
        <w:rPr>
          <w:rFonts w:ascii="Times New Roman" w:hAnsi="Times New Roman" w:cs="Times New Roman"/>
        </w:rPr>
        <w:t xml:space="preserve"> </w:t>
      </w:r>
    </w:p>
    <w:p w14:paraId="26368D03" w14:textId="77777777" w:rsidR="00835029"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Originator: Cheryl Chapman</w:t>
      </w:r>
    </w:p>
    <w:p w14:paraId="51CACF82" w14:textId="04D20A57" w:rsidR="00835029" w:rsidRPr="005534F2" w:rsidRDefault="00835029" w:rsidP="00835029">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r>
      <w:r w:rsidR="009E5F42" w:rsidRPr="005534F2">
        <w:rPr>
          <w:rFonts w:ascii="Times New Roman" w:hAnsi="Times New Roman" w:cs="Times New Roman"/>
        </w:rPr>
        <w:t>Office Support Specialist: Financial Manager</w:t>
      </w:r>
      <w:r w:rsidR="009E5F42" w:rsidRPr="005534F2">
        <w:t xml:space="preserve"> </w:t>
      </w:r>
      <w:r w:rsidR="009E5F42" w:rsidRPr="005534F2">
        <w:rPr>
          <w:rFonts w:ascii="Times New Roman" w:hAnsi="Times New Roman" w:cs="Times New Roman"/>
        </w:rPr>
        <w:t>Associate in Science</w:t>
      </w:r>
      <w:r w:rsidRPr="005534F2">
        <w:rPr>
          <w:rFonts w:ascii="Times New Roman" w:hAnsi="Times New Roman" w:cs="Times New Roman"/>
        </w:rPr>
        <w:t xml:space="preserve"> </w:t>
      </w:r>
    </w:p>
    <w:p w14:paraId="6C878A03" w14:textId="77777777" w:rsidR="00835029"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Originator: Cheryl Chapman</w:t>
      </w:r>
    </w:p>
    <w:p w14:paraId="01408D1C" w14:textId="08E34CCD" w:rsidR="00835029" w:rsidRPr="005534F2" w:rsidRDefault="00835029" w:rsidP="00835029">
      <w:pPr>
        <w:pStyle w:val="ListParagraph"/>
        <w:numPr>
          <w:ilvl w:val="2"/>
          <w:numId w:val="1"/>
        </w:numPr>
        <w:tabs>
          <w:tab w:val="left" w:pos="1440"/>
        </w:tabs>
        <w:rPr>
          <w:rFonts w:ascii="Times New Roman" w:hAnsi="Times New Roman" w:cs="Times New Roman"/>
        </w:rPr>
      </w:pPr>
      <w:r w:rsidRPr="005534F2">
        <w:rPr>
          <w:rFonts w:ascii="Times New Roman" w:hAnsi="Times New Roman" w:cs="Times New Roman"/>
        </w:rPr>
        <w:tab/>
      </w:r>
      <w:r w:rsidR="009E5F42" w:rsidRPr="005534F2">
        <w:rPr>
          <w:rFonts w:ascii="Times New Roman" w:hAnsi="Times New Roman" w:cs="Times New Roman"/>
        </w:rPr>
        <w:t>Office Support Specialist: Financial Manager</w:t>
      </w:r>
      <w:r w:rsidR="009E5F42" w:rsidRPr="005534F2">
        <w:t xml:space="preserve"> </w:t>
      </w:r>
      <w:r w:rsidR="009E5F42" w:rsidRPr="005534F2">
        <w:rPr>
          <w:rFonts w:ascii="Times New Roman" w:hAnsi="Times New Roman" w:cs="Times New Roman"/>
        </w:rPr>
        <w:t>Certificate of Achievement</w:t>
      </w:r>
      <w:r w:rsidRPr="005534F2">
        <w:rPr>
          <w:rFonts w:ascii="Times New Roman" w:hAnsi="Times New Roman" w:cs="Times New Roman"/>
        </w:rPr>
        <w:t xml:space="preserve"> </w:t>
      </w:r>
    </w:p>
    <w:p w14:paraId="24722AB7" w14:textId="77777777" w:rsidR="00835029" w:rsidRPr="005534F2" w:rsidRDefault="00835029" w:rsidP="00BE0A5B">
      <w:pPr>
        <w:pStyle w:val="ListParagraph"/>
        <w:tabs>
          <w:tab w:val="left" w:pos="1440"/>
        </w:tabs>
        <w:spacing w:after="120"/>
        <w:ind w:left="1440"/>
        <w:contextualSpacing w:val="0"/>
        <w:rPr>
          <w:rFonts w:ascii="Times New Roman" w:hAnsi="Times New Roman" w:cs="Times New Roman"/>
        </w:rPr>
      </w:pPr>
      <w:r w:rsidRPr="005534F2">
        <w:rPr>
          <w:rFonts w:ascii="Times New Roman" w:hAnsi="Times New Roman" w:cs="Times New Roman"/>
        </w:rPr>
        <w:t>Originator: Cheryl Chapman</w:t>
      </w:r>
    </w:p>
    <w:p w14:paraId="160FD822" w14:textId="4ADD6328" w:rsidR="00CA4A77" w:rsidRPr="005534F2" w:rsidRDefault="003C0563" w:rsidP="0022606D">
      <w:pPr>
        <w:pStyle w:val="ListParagraph"/>
        <w:numPr>
          <w:ilvl w:val="0"/>
          <w:numId w:val="1"/>
        </w:numPr>
        <w:spacing w:after="120"/>
        <w:contextualSpacing w:val="0"/>
        <w:rPr>
          <w:rFonts w:ascii="Times New Roman" w:hAnsi="Times New Roman" w:cs="Times New Roman"/>
        </w:rPr>
      </w:pPr>
      <w:r w:rsidRPr="005534F2">
        <w:rPr>
          <w:rFonts w:ascii="Times New Roman" w:hAnsi="Times New Roman" w:cs="Times New Roman"/>
        </w:rPr>
        <w:t>ANNOUNCEMENTS</w:t>
      </w:r>
    </w:p>
    <w:bookmarkStart w:id="3" w:name="_Hlk24123396"/>
    <w:p w14:paraId="78E3459F" w14:textId="7B03A0EA" w:rsidR="00101A71" w:rsidRPr="005534F2" w:rsidRDefault="00F043F9" w:rsidP="00C569E6">
      <w:pPr>
        <w:pStyle w:val="ListParagraph"/>
        <w:numPr>
          <w:ilvl w:val="1"/>
          <w:numId w:val="1"/>
        </w:numPr>
        <w:spacing w:after="120"/>
        <w:contextualSpacing w:val="0"/>
        <w:rPr>
          <w:rFonts w:ascii="Times New Roman" w:hAnsi="Times New Roman" w:cs="Times New Roman"/>
          <w:u w:val="single"/>
        </w:rPr>
      </w:pPr>
      <w:r w:rsidRPr="005534F2">
        <w:fldChar w:fldCharType="begin"/>
      </w:r>
      <w:r w:rsidRPr="005534F2">
        <w:instrText xml:space="preserve"> HYPERLINK "https://cccportal.cccd.edu/governance/AcademicSenate/CC/Shared%20Documents/History%20of%20the%20Curriculum%20Committee%20(2019-2020).pdf" </w:instrText>
      </w:r>
      <w:r w:rsidRPr="005534F2">
        <w:fldChar w:fldCharType="separate"/>
      </w:r>
      <w:r w:rsidR="0067460C" w:rsidRPr="005534F2">
        <w:rPr>
          <w:rStyle w:val="Hyperlink"/>
          <w:rFonts w:ascii="Times New Roman" w:hAnsi="Times New Roman" w:cs="Times New Roman"/>
        </w:rPr>
        <w:t>History of the Curriculum Committee (2019-2020)</w:t>
      </w:r>
      <w:r w:rsidRPr="005534F2">
        <w:rPr>
          <w:rStyle w:val="Hyperlink"/>
          <w:rFonts w:ascii="Times New Roman" w:hAnsi="Times New Roman" w:cs="Times New Roman"/>
        </w:rPr>
        <w:fldChar w:fldCharType="end"/>
      </w:r>
      <w:bookmarkEnd w:id="3"/>
      <w:r w:rsidR="0067460C" w:rsidRPr="005534F2">
        <w:rPr>
          <w:rFonts w:ascii="Times New Roman" w:hAnsi="Times New Roman" w:cs="Times New Roman"/>
          <w:u w:val="single"/>
        </w:rPr>
        <w:t xml:space="preserve"> document posted to SharePoint</w:t>
      </w:r>
    </w:p>
    <w:p w14:paraId="1F1E3FDB" w14:textId="77777777" w:rsidR="003C0563" w:rsidRPr="005534F2" w:rsidRDefault="003C0563" w:rsidP="00BB132A">
      <w:pPr>
        <w:pStyle w:val="Heading2"/>
        <w:numPr>
          <w:ilvl w:val="0"/>
          <w:numId w:val="1"/>
        </w:numPr>
        <w:spacing w:after="120"/>
        <w:rPr>
          <w:rFonts w:ascii="Times New Roman" w:hAnsi="Times New Roman" w:cs="Times New Roman"/>
          <w:color w:val="auto"/>
        </w:rPr>
      </w:pPr>
      <w:r w:rsidRPr="005534F2">
        <w:rPr>
          <w:rFonts w:ascii="Times New Roman" w:hAnsi="Times New Roman" w:cs="Times New Roman"/>
          <w:color w:val="auto"/>
        </w:rPr>
        <w:t>ADJOURNMENT</w:t>
      </w:r>
    </w:p>
    <w:p w14:paraId="5EC7FCC4" w14:textId="2402E97F" w:rsidR="00101A71" w:rsidRPr="005534F2" w:rsidRDefault="00B21179" w:rsidP="00C23DC5">
      <w:pPr>
        <w:spacing w:before="120" w:after="120" w:line="240" w:lineRule="auto"/>
        <w:jc w:val="both"/>
        <w:rPr>
          <w:rFonts w:ascii="Times New Roman" w:hAnsi="Times New Roman" w:cs="Times New Roman"/>
          <w:szCs w:val="20"/>
        </w:rPr>
      </w:pPr>
      <w:r w:rsidRPr="005534F2">
        <w:rPr>
          <w:rFonts w:ascii="Times New Roman" w:hAnsi="Times New Roman" w:cs="Times New Roman"/>
          <w:sz w:val="24"/>
          <w:szCs w:val="24"/>
          <w:u w:val="single"/>
        </w:rPr>
        <w:t>Next Meeting:</w:t>
      </w:r>
      <w:r w:rsidRPr="005534F2">
        <w:rPr>
          <w:rFonts w:ascii="Times New Roman" w:hAnsi="Times New Roman" w:cs="Times New Roman"/>
          <w:sz w:val="24"/>
          <w:szCs w:val="24"/>
        </w:rPr>
        <w:t xml:space="preserve"> </w:t>
      </w:r>
      <w:r w:rsidR="00D63F96" w:rsidRPr="005534F2">
        <w:rPr>
          <w:rFonts w:ascii="Times New Roman" w:hAnsi="Times New Roman" w:cs="Times New Roman"/>
          <w:szCs w:val="20"/>
        </w:rPr>
        <w:t>December 6, 2019</w:t>
      </w:r>
    </w:p>
    <w:p w14:paraId="5C8AB8F3" w14:textId="123E3F0A" w:rsidR="00D63F96" w:rsidRPr="005534F2" w:rsidRDefault="00D63F96" w:rsidP="00D63F96">
      <w:pPr>
        <w:spacing w:after="120" w:line="240" w:lineRule="auto"/>
        <w:ind w:left="720"/>
        <w:jc w:val="both"/>
        <w:rPr>
          <w:rFonts w:ascii="Times New Roman" w:hAnsi="Times New Roman" w:cs="Times New Roman"/>
          <w:szCs w:val="20"/>
        </w:rPr>
      </w:pPr>
      <w:r w:rsidRPr="005534F2">
        <w:rPr>
          <w:rFonts w:ascii="Times New Roman" w:hAnsi="Times New Roman" w:cs="Times New Roman"/>
          <w:szCs w:val="20"/>
        </w:rPr>
        <w:t>Due date for submitting proposals to the agenda: Friday, November 22</w:t>
      </w:r>
    </w:p>
    <w:p w14:paraId="32E69BD7" w14:textId="77777777" w:rsidR="0046750B" w:rsidRPr="005534F2" w:rsidRDefault="0046750B" w:rsidP="00B21179">
      <w:pPr>
        <w:spacing w:after="0" w:line="240" w:lineRule="auto"/>
        <w:jc w:val="both"/>
        <w:rPr>
          <w:rFonts w:ascii="Times New Roman" w:hAnsi="Times New Roman" w:cs="Times New Roman"/>
          <w:szCs w:val="20"/>
        </w:rPr>
      </w:pPr>
    </w:p>
    <w:p w14:paraId="53F55122" w14:textId="77777777" w:rsidR="0046750B" w:rsidRPr="00CF011E" w:rsidRDefault="0046750B" w:rsidP="00B21179">
      <w:pPr>
        <w:spacing w:after="0" w:line="240" w:lineRule="auto"/>
        <w:jc w:val="both"/>
        <w:rPr>
          <w:rFonts w:ascii="Times New Roman" w:eastAsia="Times New Roman" w:hAnsi="Times New Roman" w:cs="Times New Roman"/>
          <w:i/>
          <w:sz w:val="20"/>
          <w:szCs w:val="20"/>
        </w:rPr>
      </w:pPr>
      <w:r w:rsidRPr="005534F2">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CF011E"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764F9EE5" w:rsidR="00F651CB" w:rsidRDefault="00B26226" w:rsidP="00E437C0">
    <w:pPr>
      <w:ind w:left="-540" w:right="-72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5534F2">
      <w:rPr>
        <w:rFonts w:cs="Times New Roman"/>
        <w:sz w:val="12"/>
        <w:szCs w:val="12"/>
      </w:rPr>
      <w:t>.</w:t>
    </w:r>
  </w:p>
  <w:p w14:paraId="26502F53" w14:textId="3DBF1F07" w:rsidR="0046750B" w:rsidRPr="0046750B" w:rsidRDefault="006762ED" w:rsidP="0046750B">
    <w:pPr>
      <w:jc w:val="right"/>
      <w:rPr>
        <w:rFonts w:ascii="Times New Roman" w:hAnsi="Times New Roman" w:cs="Times New Roman"/>
        <w:sz w:val="16"/>
      </w:rPr>
    </w:pPr>
    <w:r>
      <w:t>11/15/2019</w:t>
    </w:r>
    <w:r w:rsidR="0046750B">
      <w:t xml:space="preserve"> 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7CB" w14:textId="06C7EBE8" w:rsidR="005534F2" w:rsidRPr="00A06F9C" w:rsidRDefault="00A06F9C" w:rsidP="00A06F9C">
    <w:pPr>
      <w:pStyle w:val="Header"/>
    </w:pPr>
    <w:r>
      <w:rPr>
        <w:noProof/>
      </w:rPr>
      <w:drawing>
        <wp:inline distT="0" distB="0" distL="0" distR="0" wp14:anchorId="3EB1CB85" wp14:editId="45D9758C">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619E9"/>
    <w:rsid w:val="000772B5"/>
    <w:rsid w:val="000821F3"/>
    <w:rsid w:val="00091B5F"/>
    <w:rsid w:val="000A7D33"/>
    <w:rsid w:val="000B505F"/>
    <w:rsid w:val="000B7380"/>
    <w:rsid w:val="000C13F2"/>
    <w:rsid w:val="000C3318"/>
    <w:rsid w:val="000D0709"/>
    <w:rsid w:val="000D3333"/>
    <w:rsid w:val="00101A71"/>
    <w:rsid w:val="001072E2"/>
    <w:rsid w:val="0011271D"/>
    <w:rsid w:val="00116931"/>
    <w:rsid w:val="001241BD"/>
    <w:rsid w:val="00143B53"/>
    <w:rsid w:val="0016310A"/>
    <w:rsid w:val="0017374B"/>
    <w:rsid w:val="001766C1"/>
    <w:rsid w:val="001966C0"/>
    <w:rsid w:val="001A15FC"/>
    <w:rsid w:val="001B0DF4"/>
    <w:rsid w:val="001B6BA9"/>
    <w:rsid w:val="001F00B3"/>
    <w:rsid w:val="001F747F"/>
    <w:rsid w:val="0021429C"/>
    <w:rsid w:val="00215CBE"/>
    <w:rsid w:val="002227AC"/>
    <w:rsid w:val="00224A98"/>
    <w:rsid w:val="00225042"/>
    <w:rsid w:val="00237AD3"/>
    <w:rsid w:val="002613C0"/>
    <w:rsid w:val="002743BB"/>
    <w:rsid w:val="0028489B"/>
    <w:rsid w:val="002901EC"/>
    <w:rsid w:val="00293C46"/>
    <w:rsid w:val="0029609D"/>
    <w:rsid w:val="0029778D"/>
    <w:rsid w:val="002A110D"/>
    <w:rsid w:val="002B05D2"/>
    <w:rsid w:val="002B1A5B"/>
    <w:rsid w:val="002C18F0"/>
    <w:rsid w:val="002C4563"/>
    <w:rsid w:val="002D12E1"/>
    <w:rsid w:val="002D299D"/>
    <w:rsid w:val="002D3653"/>
    <w:rsid w:val="002E1A11"/>
    <w:rsid w:val="002E44A3"/>
    <w:rsid w:val="002E5D7E"/>
    <w:rsid w:val="002F0917"/>
    <w:rsid w:val="002F46C4"/>
    <w:rsid w:val="0031439C"/>
    <w:rsid w:val="003223D0"/>
    <w:rsid w:val="003276A5"/>
    <w:rsid w:val="00353547"/>
    <w:rsid w:val="00363A8D"/>
    <w:rsid w:val="00366D5D"/>
    <w:rsid w:val="00391E6A"/>
    <w:rsid w:val="0039791D"/>
    <w:rsid w:val="003A5270"/>
    <w:rsid w:val="003A5D88"/>
    <w:rsid w:val="003C0563"/>
    <w:rsid w:val="003C3540"/>
    <w:rsid w:val="003C615E"/>
    <w:rsid w:val="003E06D6"/>
    <w:rsid w:val="003F4800"/>
    <w:rsid w:val="003F773B"/>
    <w:rsid w:val="00400E48"/>
    <w:rsid w:val="00407084"/>
    <w:rsid w:val="004117AC"/>
    <w:rsid w:val="00424776"/>
    <w:rsid w:val="004351C0"/>
    <w:rsid w:val="00445832"/>
    <w:rsid w:val="00454BB4"/>
    <w:rsid w:val="004570DA"/>
    <w:rsid w:val="00460C7B"/>
    <w:rsid w:val="0046750B"/>
    <w:rsid w:val="0047744A"/>
    <w:rsid w:val="00486898"/>
    <w:rsid w:val="004A2A44"/>
    <w:rsid w:val="004B03EA"/>
    <w:rsid w:val="004B6BC2"/>
    <w:rsid w:val="004B7F60"/>
    <w:rsid w:val="004C5E8D"/>
    <w:rsid w:val="004D1DD6"/>
    <w:rsid w:val="004D3DAE"/>
    <w:rsid w:val="004E18A4"/>
    <w:rsid w:val="004E72A6"/>
    <w:rsid w:val="004F07FA"/>
    <w:rsid w:val="004F1032"/>
    <w:rsid w:val="004F1B5B"/>
    <w:rsid w:val="004F7532"/>
    <w:rsid w:val="00503C4F"/>
    <w:rsid w:val="00504220"/>
    <w:rsid w:val="00510A71"/>
    <w:rsid w:val="00541D6E"/>
    <w:rsid w:val="00545355"/>
    <w:rsid w:val="005465FD"/>
    <w:rsid w:val="005534F2"/>
    <w:rsid w:val="00564970"/>
    <w:rsid w:val="00566FC1"/>
    <w:rsid w:val="005B2F80"/>
    <w:rsid w:val="005C6DCC"/>
    <w:rsid w:val="005E4777"/>
    <w:rsid w:val="005E4ED9"/>
    <w:rsid w:val="005F327F"/>
    <w:rsid w:val="00620592"/>
    <w:rsid w:val="006270A0"/>
    <w:rsid w:val="00651F22"/>
    <w:rsid w:val="00654A7B"/>
    <w:rsid w:val="00661204"/>
    <w:rsid w:val="00667B83"/>
    <w:rsid w:val="0067460C"/>
    <w:rsid w:val="006762ED"/>
    <w:rsid w:val="00687401"/>
    <w:rsid w:val="006A3D8A"/>
    <w:rsid w:val="006B0356"/>
    <w:rsid w:val="006B75F3"/>
    <w:rsid w:val="006D1987"/>
    <w:rsid w:val="006D25F0"/>
    <w:rsid w:val="006F23A3"/>
    <w:rsid w:val="006F3BD6"/>
    <w:rsid w:val="006F7F2C"/>
    <w:rsid w:val="007001A4"/>
    <w:rsid w:val="0070148E"/>
    <w:rsid w:val="007136EA"/>
    <w:rsid w:val="00716BAB"/>
    <w:rsid w:val="00722470"/>
    <w:rsid w:val="007234EE"/>
    <w:rsid w:val="00725981"/>
    <w:rsid w:val="0074169D"/>
    <w:rsid w:val="00747471"/>
    <w:rsid w:val="00767519"/>
    <w:rsid w:val="00773523"/>
    <w:rsid w:val="00780742"/>
    <w:rsid w:val="00790218"/>
    <w:rsid w:val="00790714"/>
    <w:rsid w:val="007A58EB"/>
    <w:rsid w:val="007B4538"/>
    <w:rsid w:val="007C196A"/>
    <w:rsid w:val="007C52B2"/>
    <w:rsid w:val="007E21F9"/>
    <w:rsid w:val="007E5D11"/>
    <w:rsid w:val="007F19A1"/>
    <w:rsid w:val="0080242F"/>
    <w:rsid w:val="00804926"/>
    <w:rsid w:val="00804DD5"/>
    <w:rsid w:val="00813FC3"/>
    <w:rsid w:val="00823161"/>
    <w:rsid w:val="00835029"/>
    <w:rsid w:val="008466A0"/>
    <w:rsid w:val="00850D66"/>
    <w:rsid w:val="00855FC1"/>
    <w:rsid w:val="00857EF6"/>
    <w:rsid w:val="00861A6C"/>
    <w:rsid w:val="008648B8"/>
    <w:rsid w:val="00865CC9"/>
    <w:rsid w:val="00873A88"/>
    <w:rsid w:val="0088543C"/>
    <w:rsid w:val="0089128B"/>
    <w:rsid w:val="008917E9"/>
    <w:rsid w:val="00895597"/>
    <w:rsid w:val="008A58CA"/>
    <w:rsid w:val="008A6C3C"/>
    <w:rsid w:val="008B563F"/>
    <w:rsid w:val="008C1D1C"/>
    <w:rsid w:val="008D0AAE"/>
    <w:rsid w:val="008D21C2"/>
    <w:rsid w:val="008E1980"/>
    <w:rsid w:val="008E30E2"/>
    <w:rsid w:val="008E3993"/>
    <w:rsid w:val="008F71FA"/>
    <w:rsid w:val="008F744A"/>
    <w:rsid w:val="00904322"/>
    <w:rsid w:val="00913055"/>
    <w:rsid w:val="00915235"/>
    <w:rsid w:val="00915763"/>
    <w:rsid w:val="00935EF6"/>
    <w:rsid w:val="00950870"/>
    <w:rsid w:val="00960D64"/>
    <w:rsid w:val="00975053"/>
    <w:rsid w:val="009938C3"/>
    <w:rsid w:val="009976C1"/>
    <w:rsid w:val="009A4E90"/>
    <w:rsid w:val="009C1BB8"/>
    <w:rsid w:val="009C6063"/>
    <w:rsid w:val="009D13FD"/>
    <w:rsid w:val="009D3170"/>
    <w:rsid w:val="009E5F42"/>
    <w:rsid w:val="009F5E63"/>
    <w:rsid w:val="00A06F9C"/>
    <w:rsid w:val="00A13BB9"/>
    <w:rsid w:val="00A20E46"/>
    <w:rsid w:val="00A212A7"/>
    <w:rsid w:val="00A21604"/>
    <w:rsid w:val="00A23D72"/>
    <w:rsid w:val="00A2645F"/>
    <w:rsid w:val="00A3414F"/>
    <w:rsid w:val="00A367F4"/>
    <w:rsid w:val="00A44604"/>
    <w:rsid w:val="00A52A1B"/>
    <w:rsid w:val="00A52A25"/>
    <w:rsid w:val="00A64814"/>
    <w:rsid w:val="00A80D07"/>
    <w:rsid w:val="00AB352B"/>
    <w:rsid w:val="00AB51AA"/>
    <w:rsid w:val="00AC591D"/>
    <w:rsid w:val="00AD28C9"/>
    <w:rsid w:val="00AD3434"/>
    <w:rsid w:val="00AD551F"/>
    <w:rsid w:val="00AE0B43"/>
    <w:rsid w:val="00AE4779"/>
    <w:rsid w:val="00AF25A1"/>
    <w:rsid w:val="00AF450B"/>
    <w:rsid w:val="00AF4E8B"/>
    <w:rsid w:val="00AF7AD6"/>
    <w:rsid w:val="00B0320C"/>
    <w:rsid w:val="00B03FED"/>
    <w:rsid w:val="00B0504A"/>
    <w:rsid w:val="00B21179"/>
    <w:rsid w:val="00B26226"/>
    <w:rsid w:val="00B376BA"/>
    <w:rsid w:val="00B41213"/>
    <w:rsid w:val="00B44913"/>
    <w:rsid w:val="00B47342"/>
    <w:rsid w:val="00B562A3"/>
    <w:rsid w:val="00B70780"/>
    <w:rsid w:val="00B73C39"/>
    <w:rsid w:val="00B77C25"/>
    <w:rsid w:val="00B812E2"/>
    <w:rsid w:val="00B93797"/>
    <w:rsid w:val="00BA161D"/>
    <w:rsid w:val="00BB132A"/>
    <w:rsid w:val="00BD14FE"/>
    <w:rsid w:val="00BE0A5B"/>
    <w:rsid w:val="00BF0AB9"/>
    <w:rsid w:val="00BF1785"/>
    <w:rsid w:val="00C154A7"/>
    <w:rsid w:val="00C23DC5"/>
    <w:rsid w:val="00C251FB"/>
    <w:rsid w:val="00C26486"/>
    <w:rsid w:val="00C35D86"/>
    <w:rsid w:val="00C36EFB"/>
    <w:rsid w:val="00C37A1E"/>
    <w:rsid w:val="00C41576"/>
    <w:rsid w:val="00C43710"/>
    <w:rsid w:val="00C47411"/>
    <w:rsid w:val="00C53931"/>
    <w:rsid w:val="00C558DC"/>
    <w:rsid w:val="00C569E6"/>
    <w:rsid w:val="00C622F8"/>
    <w:rsid w:val="00C850D0"/>
    <w:rsid w:val="00C87B64"/>
    <w:rsid w:val="00C95D25"/>
    <w:rsid w:val="00C96CA3"/>
    <w:rsid w:val="00CA0AFF"/>
    <w:rsid w:val="00CA28A1"/>
    <w:rsid w:val="00CA4A77"/>
    <w:rsid w:val="00CC297E"/>
    <w:rsid w:val="00CC2C4B"/>
    <w:rsid w:val="00CD09D2"/>
    <w:rsid w:val="00CE224E"/>
    <w:rsid w:val="00CF011E"/>
    <w:rsid w:val="00CF5D40"/>
    <w:rsid w:val="00D14825"/>
    <w:rsid w:val="00D14DCF"/>
    <w:rsid w:val="00D21D4D"/>
    <w:rsid w:val="00D511F8"/>
    <w:rsid w:val="00D62C73"/>
    <w:rsid w:val="00D63F96"/>
    <w:rsid w:val="00D65FCB"/>
    <w:rsid w:val="00D676BC"/>
    <w:rsid w:val="00D945CF"/>
    <w:rsid w:val="00D970DE"/>
    <w:rsid w:val="00D971C2"/>
    <w:rsid w:val="00DB1EB2"/>
    <w:rsid w:val="00DB2D6A"/>
    <w:rsid w:val="00DB5DE9"/>
    <w:rsid w:val="00DE0320"/>
    <w:rsid w:val="00DE3A9D"/>
    <w:rsid w:val="00DE7A99"/>
    <w:rsid w:val="00E01082"/>
    <w:rsid w:val="00E16B6B"/>
    <w:rsid w:val="00E4090D"/>
    <w:rsid w:val="00E4213C"/>
    <w:rsid w:val="00E437C0"/>
    <w:rsid w:val="00E60002"/>
    <w:rsid w:val="00E63E62"/>
    <w:rsid w:val="00E662D8"/>
    <w:rsid w:val="00E71270"/>
    <w:rsid w:val="00E712DD"/>
    <w:rsid w:val="00E71FDC"/>
    <w:rsid w:val="00E806D1"/>
    <w:rsid w:val="00E863E3"/>
    <w:rsid w:val="00EB02E6"/>
    <w:rsid w:val="00EB2026"/>
    <w:rsid w:val="00EC5D24"/>
    <w:rsid w:val="00EC7C84"/>
    <w:rsid w:val="00EE63AC"/>
    <w:rsid w:val="00EF2DB3"/>
    <w:rsid w:val="00EF4D85"/>
    <w:rsid w:val="00EF4F6E"/>
    <w:rsid w:val="00F043F9"/>
    <w:rsid w:val="00F07576"/>
    <w:rsid w:val="00F10960"/>
    <w:rsid w:val="00F32B35"/>
    <w:rsid w:val="00F37DE9"/>
    <w:rsid w:val="00F423CD"/>
    <w:rsid w:val="00F54590"/>
    <w:rsid w:val="00F55654"/>
    <w:rsid w:val="00F55DB7"/>
    <w:rsid w:val="00F60930"/>
    <w:rsid w:val="00F651CB"/>
    <w:rsid w:val="00F65FE9"/>
    <w:rsid w:val="00F92506"/>
    <w:rsid w:val="00F95967"/>
    <w:rsid w:val="00FA2704"/>
    <w:rsid w:val="00FB28D5"/>
    <w:rsid w:val="00FB439C"/>
    <w:rsid w:val="00FB6673"/>
    <w:rsid w:val="00FB7537"/>
    <w:rsid w:val="00FC0411"/>
    <w:rsid w:val="00FE7435"/>
    <w:rsid w:val="00FF3B38"/>
    <w:rsid w:val="00FF47D3"/>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70A0"/>
    <w:pPr>
      <w:spacing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styleId="Hyperlink">
    <w:name w:val="Hyperlink"/>
    <w:basedOn w:val="DefaultParagraphFont"/>
    <w:uiPriority w:val="99"/>
    <w:unhideWhenUsed/>
    <w:rsid w:val="0067460C"/>
    <w:rPr>
      <w:color w:val="0563C1" w:themeColor="hyperlink"/>
      <w:u w:val="single"/>
    </w:rPr>
  </w:style>
  <w:style w:type="character" w:styleId="UnresolvedMention">
    <w:name w:val="Unresolved Mention"/>
    <w:basedOn w:val="DefaultParagraphFont"/>
    <w:uiPriority w:val="99"/>
    <w:semiHidden/>
    <w:unhideWhenUsed/>
    <w:rsid w:val="0067460C"/>
    <w:rPr>
      <w:color w:val="605E5C"/>
      <w:shd w:val="clear" w:color="auto" w:fill="E1DFDD"/>
    </w:rPr>
  </w:style>
  <w:style w:type="character" w:customStyle="1" w:styleId="Heading1Char">
    <w:name w:val="Heading 1 Char"/>
    <w:basedOn w:val="DefaultParagraphFont"/>
    <w:link w:val="Heading1"/>
    <w:uiPriority w:val="9"/>
    <w:rsid w:val="006270A0"/>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5477">
      <w:bodyDiv w:val="1"/>
      <w:marLeft w:val="0"/>
      <w:marRight w:val="0"/>
      <w:marTop w:val="0"/>
      <w:marBottom w:val="0"/>
      <w:divBdr>
        <w:top w:val="none" w:sz="0" w:space="0" w:color="auto"/>
        <w:left w:val="none" w:sz="0" w:space="0" w:color="auto"/>
        <w:bottom w:val="none" w:sz="0" w:space="0" w:color="auto"/>
        <w:right w:val="none" w:sz="0" w:space="0" w:color="auto"/>
      </w:divBdr>
    </w:div>
    <w:div w:id="323706458">
      <w:bodyDiv w:val="1"/>
      <w:marLeft w:val="0"/>
      <w:marRight w:val="0"/>
      <w:marTop w:val="0"/>
      <w:marBottom w:val="0"/>
      <w:divBdr>
        <w:top w:val="none" w:sz="0" w:space="0" w:color="auto"/>
        <w:left w:val="none" w:sz="0" w:space="0" w:color="auto"/>
        <w:bottom w:val="none" w:sz="0" w:space="0" w:color="auto"/>
        <w:right w:val="none" w:sz="0" w:space="0" w:color="auto"/>
      </w:divBdr>
    </w:div>
    <w:div w:id="442654405">
      <w:bodyDiv w:val="1"/>
      <w:marLeft w:val="0"/>
      <w:marRight w:val="0"/>
      <w:marTop w:val="0"/>
      <w:marBottom w:val="0"/>
      <w:divBdr>
        <w:top w:val="none" w:sz="0" w:space="0" w:color="auto"/>
        <w:left w:val="none" w:sz="0" w:space="0" w:color="auto"/>
        <w:bottom w:val="none" w:sz="0" w:space="0" w:color="auto"/>
        <w:right w:val="none" w:sz="0" w:space="0" w:color="auto"/>
      </w:divBdr>
    </w:div>
    <w:div w:id="481893762">
      <w:bodyDiv w:val="1"/>
      <w:marLeft w:val="0"/>
      <w:marRight w:val="0"/>
      <w:marTop w:val="0"/>
      <w:marBottom w:val="0"/>
      <w:divBdr>
        <w:top w:val="none" w:sz="0" w:space="0" w:color="auto"/>
        <w:left w:val="none" w:sz="0" w:space="0" w:color="auto"/>
        <w:bottom w:val="none" w:sz="0" w:space="0" w:color="auto"/>
        <w:right w:val="none" w:sz="0" w:space="0" w:color="auto"/>
      </w:divBdr>
    </w:div>
    <w:div w:id="725642128">
      <w:bodyDiv w:val="1"/>
      <w:marLeft w:val="0"/>
      <w:marRight w:val="0"/>
      <w:marTop w:val="0"/>
      <w:marBottom w:val="0"/>
      <w:divBdr>
        <w:top w:val="none" w:sz="0" w:space="0" w:color="auto"/>
        <w:left w:val="none" w:sz="0" w:space="0" w:color="auto"/>
        <w:bottom w:val="none" w:sz="0" w:space="0" w:color="auto"/>
        <w:right w:val="none" w:sz="0" w:space="0" w:color="auto"/>
      </w:divBdr>
    </w:div>
    <w:div w:id="854227241">
      <w:bodyDiv w:val="1"/>
      <w:marLeft w:val="0"/>
      <w:marRight w:val="0"/>
      <w:marTop w:val="0"/>
      <w:marBottom w:val="0"/>
      <w:divBdr>
        <w:top w:val="none" w:sz="0" w:space="0" w:color="auto"/>
        <w:left w:val="none" w:sz="0" w:space="0" w:color="auto"/>
        <w:bottom w:val="none" w:sz="0" w:space="0" w:color="auto"/>
        <w:right w:val="none" w:sz="0" w:space="0" w:color="auto"/>
      </w:divBdr>
    </w:div>
    <w:div w:id="878779247">
      <w:bodyDiv w:val="1"/>
      <w:marLeft w:val="0"/>
      <w:marRight w:val="0"/>
      <w:marTop w:val="0"/>
      <w:marBottom w:val="0"/>
      <w:divBdr>
        <w:top w:val="none" w:sz="0" w:space="0" w:color="auto"/>
        <w:left w:val="none" w:sz="0" w:space="0" w:color="auto"/>
        <w:bottom w:val="none" w:sz="0" w:space="0" w:color="auto"/>
        <w:right w:val="none" w:sz="0" w:space="0" w:color="auto"/>
      </w:divBdr>
    </w:div>
    <w:div w:id="972518153">
      <w:bodyDiv w:val="1"/>
      <w:marLeft w:val="0"/>
      <w:marRight w:val="0"/>
      <w:marTop w:val="0"/>
      <w:marBottom w:val="0"/>
      <w:divBdr>
        <w:top w:val="none" w:sz="0" w:space="0" w:color="auto"/>
        <w:left w:val="none" w:sz="0" w:space="0" w:color="auto"/>
        <w:bottom w:val="none" w:sz="0" w:space="0" w:color="auto"/>
        <w:right w:val="none" w:sz="0" w:space="0" w:color="auto"/>
      </w:divBdr>
    </w:div>
    <w:div w:id="1086339615">
      <w:bodyDiv w:val="1"/>
      <w:marLeft w:val="0"/>
      <w:marRight w:val="0"/>
      <w:marTop w:val="0"/>
      <w:marBottom w:val="0"/>
      <w:divBdr>
        <w:top w:val="none" w:sz="0" w:space="0" w:color="auto"/>
        <w:left w:val="none" w:sz="0" w:space="0" w:color="auto"/>
        <w:bottom w:val="none" w:sz="0" w:space="0" w:color="auto"/>
        <w:right w:val="none" w:sz="0" w:space="0" w:color="auto"/>
      </w:divBdr>
    </w:div>
    <w:div w:id="1219129275">
      <w:bodyDiv w:val="1"/>
      <w:marLeft w:val="0"/>
      <w:marRight w:val="0"/>
      <w:marTop w:val="0"/>
      <w:marBottom w:val="0"/>
      <w:divBdr>
        <w:top w:val="none" w:sz="0" w:space="0" w:color="auto"/>
        <w:left w:val="none" w:sz="0" w:space="0" w:color="auto"/>
        <w:bottom w:val="none" w:sz="0" w:space="0" w:color="auto"/>
        <w:right w:val="none" w:sz="0" w:space="0" w:color="auto"/>
      </w:divBdr>
    </w:div>
    <w:div w:id="1517036768">
      <w:bodyDiv w:val="1"/>
      <w:marLeft w:val="0"/>
      <w:marRight w:val="0"/>
      <w:marTop w:val="0"/>
      <w:marBottom w:val="0"/>
      <w:divBdr>
        <w:top w:val="none" w:sz="0" w:space="0" w:color="auto"/>
        <w:left w:val="none" w:sz="0" w:space="0" w:color="auto"/>
        <w:bottom w:val="none" w:sz="0" w:space="0" w:color="auto"/>
        <w:right w:val="none" w:sz="0" w:space="0" w:color="auto"/>
      </w:divBdr>
    </w:div>
    <w:div w:id="1969238550">
      <w:bodyDiv w:val="1"/>
      <w:marLeft w:val="0"/>
      <w:marRight w:val="0"/>
      <w:marTop w:val="0"/>
      <w:marBottom w:val="0"/>
      <w:divBdr>
        <w:top w:val="none" w:sz="0" w:space="0" w:color="auto"/>
        <w:left w:val="none" w:sz="0" w:space="0" w:color="auto"/>
        <w:bottom w:val="none" w:sz="0" w:space="0" w:color="auto"/>
        <w:right w:val="none" w:sz="0" w:space="0" w:color="auto"/>
      </w:divBdr>
    </w:div>
    <w:div w:id="2067534064">
      <w:bodyDiv w:val="1"/>
      <w:marLeft w:val="0"/>
      <w:marRight w:val="0"/>
      <w:marTop w:val="0"/>
      <w:marBottom w:val="0"/>
      <w:divBdr>
        <w:top w:val="none" w:sz="0" w:space="0" w:color="auto"/>
        <w:left w:val="none" w:sz="0" w:space="0" w:color="auto"/>
        <w:bottom w:val="none" w:sz="0" w:space="0" w:color="auto"/>
        <w:right w:val="none" w:sz="0" w:space="0" w:color="auto"/>
      </w:divBdr>
    </w:div>
    <w:div w:id="214034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B1599-BF5E-489F-AF0A-442C8617F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19-11-14T20:49:00Z</cp:lastPrinted>
  <dcterms:created xsi:type="dcterms:W3CDTF">2021-08-12T22:10:00Z</dcterms:created>
  <dcterms:modified xsi:type="dcterms:W3CDTF">2021-08-12T22:15:00Z</dcterms:modified>
</cp:coreProperties>
</file>